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530" w:type="dxa"/>
        <w:tblInd w:w="-185" w:type="dxa"/>
        <w:shd w:val="clear" w:color="auto" w:fill="FFFFFF"/>
        <w:tblLayout w:type="fixed"/>
        <w:tblLook w:val="0000" w:firstRow="0" w:lastRow="0" w:firstColumn="0" w:lastColumn="0" w:noHBand="0" w:noVBand="0"/>
      </w:tblPr>
      <w:tblGrid>
        <w:gridCol w:w="3510"/>
        <w:gridCol w:w="4140"/>
        <w:gridCol w:w="2880"/>
      </w:tblGrid>
      <w:tr w:rsidR="00E00394" w14:paraId="0C91FB7B" w14:textId="77777777" w:rsidTr="00043433">
        <w:trPr>
          <w:cantSplit/>
          <w:trHeight w:val="350"/>
        </w:trPr>
        <w:tc>
          <w:tcPr>
            <w:tcW w:w="3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one" w:sz="16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5FE082D3" w14:textId="77777777" w:rsidR="00E00394" w:rsidRDefault="00E00394" w:rsidP="003F3A61">
            <w:pPr>
              <w:pStyle w:val="Body1"/>
              <w:spacing w:line="236" w:lineRule="auto"/>
              <w:jc w:val="center"/>
              <w:rPr>
                <w:rFonts w:ascii="Arial" w:hAnsi="Arial"/>
                <w:b/>
                <w:sz w:val="28"/>
              </w:rPr>
            </w:pPr>
            <w:r>
              <w:rPr>
                <w:rFonts w:ascii="Arial" w:hAnsi="Arial Unicode MS"/>
                <w:b/>
                <w:sz w:val="28"/>
              </w:rPr>
              <w:t>SBVC</w:t>
            </w:r>
          </w:p>
          <w:p w14:paraId="4307B770" w14:textId="77777777" w:rsidR="00E00394" w:rsidRDefault="00E00394" w:rsidP="003F3A61">
            <w:pPr>
              <w:pStyle w:val="Body1"/>
              <w:spacing w:line="240" w:lineRule="auto"/>
              <w:ind w:left="0" w:firstLine="0"/>
              <w:jc w:val="center"/>
              <w:outlineLvl w:val="9"/>
              <w:rPr>
                <w:rFonts w:ascii="Arial" w:hAnsi="Arial Unicode MS"/>
                <w:b/>
              </w:rPr>
            </w:pPr>
            <w:r>
              <w:rPr>
                <w:rFonts w:ascii="Arial" w:hAnsi="Arial Unicode MS"/>
                <w:b/>
              </w:rPr>
              <w:t>Technology Committee</w:t>
            </w:r>
          </w:p>
        </w:tc>
        <w:tc>
          <w:tcPr>
            <w:tcW w:w="4140" w:type="dxa"/>
            <w:tcBorders>
              <w:top w:val="single" w:sz="4" w:space="0" w:color="000000"/>
              <w:left w:val="none" w:sz="16" w:space="0" w:color="000000"/>
              <w:bottom w:val="single" w:sz="4" w:space="0" w:color="000000"/>
              <w:right w:val="none" w:sz="16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1A1514EA" w14:textId="527577AD" w:rsidR="00E00394" w:rsidRDefault="006674A4">
            <w:pPr>
              <w:pStyle w:val="Body1"/>
              <w:spacing w:line="236" w:lineRule="auto"/>
              <w:jc w:val="center"/>
              <w:rPr>
                <w:rFonts w:ascii="Arial" w:hAnsi="Arial"/>
                <w:b/>
              </w:rPr>
            </w:pPr>
            <w:r>
              <w:rPr>
                <w:rFonts w:ascii="Arial" w:hAnsi="Arial"/>
                <w:b/>
              </w:rPr>
              <w:t>10</w:t>
            </w:r>
            <w:r w:rsidR="00B727F7">
              <w:rPr>
                <w:rFonts w:ascii="Arial" w:hAnsi="Arial"/>
                <w:b/>
              </w:rPr>
              <w:t>-0</w:t>
            </w:r>
            <w:r>
              <w:rPr>
                <w:rFonts w:ascii="Arial" w:hAnsi="Arial"/>
                <w:b/>
              </w:rPr>
              <w:t>5</w:t>
            </w:r>
            <w:r w:rsidR="00B727F7">
              <w:rPr>
                <w:rFonts w:ascii="Arial" w:hAnsi="Arial"/>
                <w:b/>
              </w:rPr>
              <w:t>-2022</w:t>
            </w:r>
          </w:p>
          <w:p w14:paraId="35D00497" w14:textId="77777777" w:rsidR="00E00394" w:rsidRDefault="00E00394">
            <w:pPr>
              <w:pStyle w:val="Body1"/>
              <w:spacing w:line="236" w:lineRule="auto"/>
              <w:jc w:val="center"/>
              <w:rPr>
                <w:rFonts w:ascii="Arial" w:hAnsi="Arial"/>
                <w:b/>
              </w:rPr>
            </w:pPr>
            <w:r>
              <w:rPr>
                <w:rFonts w:ascii="Arial" w:hAnsi="Arial Unicode MS"/>
                <w:b/>
              </w:rPr>
              <w:t xml:space="preserve">1:00 p.m. </w:t>
            </w:r>
            <w:r>
              <w:rPr>
                <w:rFonts w:ascii="Arial" w:hAnsi="Arial Unicode MS"/>
                <w:b/>
              </w:rPr>
              <w:t>–</w:t>
            </w:r>
            <w:r>
              <w:rPr>
                <w:rFonts w:ascii="Arial" w:hAnsi="Arial Unicode MS"/>
                <w:b/>
              </w:rPr>
              <w:t xml:space="preserve"> 2:00 p.m.</w:t>
            </w:r>
          </w:p>
          <w:p w14:paraId="084CD573" w14:textId="77777777" w:rsidR="00E00394" w:rsidRDefault="009A3155" w:rsidP="003F3A61">
            <w:pPr>
              <w:pStyle w:val="Body1"/>
              <w:spacing w:line="240" w:lineRule="auto"/>
              <w:ind w:left="0" w:firstLine="0"/>
              <w:jc w:val="center"/>
              <w:outlineLvl w:val="9"/>
              <w:rPr>
                <w:rFonts w:ascii="Arial" w:hAnsi="Arial Unicode MS"/>
                <w:b/>
              </w:rPr>
            </w:pPr>
            <w:r>
              <w:rPr>
                <w:rFonts w:ascii="Arial" w:hAnsi="Arial Unicode MS"/>
                <w:b/>
              </w:rPr>
              <w:t>ZOOM</w:t>
            </w:r>
          </w:p>
        </w:tc>
        <w:tc>
          <w:tcPr>
            <w:tcW w:w="2880" w:type="dxa"/>
            <w:tcBorders>
              <w:top w:val="single" w:sz="4" w:space="0" w:color="000000"/>
              <w:left w:val="none" w:sz="16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06A53FEC" w14:textId="77777777" w:rsidR="00E00394" w:rsidRDefault="007D0040" w:rsidP="003F3A61">
            <w:pPr>
              <w:pStyle w:val="Body1"/>
              <w:spacing w:line="240" w:lineRule="auto"/>
              <w:ind w:left="0" w:firstLine="0"/>
              <w:jc w:val="center"/>
              <w:outlineLvl w:val="9"/>
              <w:rPr>
                <w:rFonts w:ascii="Arial" w:hAnsi="Arial Unicode MS"/>
                <w:b/>
                <w:sz w:val="28"/>
              </w:rPr>
            </w:pPr>
            <w:r>
              <w:rPr>
                <w:rFonts w:ascii="Arial" w:hAnsi="Arial Unicode MS"/>
                <w:b/>
                <w:sz w:val="28"/>
              </w:rPr>
              <w:t>Agenda</w:t>
            </w:r>
          </w:p>
        </w:tc>
      </w:tr>
      <w:tr w:rsidR="00E00394" w14:paraId="0170CAC3" w14:textId="77777777" w:rsidTr="00043433">
        <w:trPr>
          <w:cantSplit/>
          <w:trHeight w:val="1575"/>
        </w:trPr>
        <w:tc>
          <w:tcPr>
            <w:tcW w:w="3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576960BE" w14:textId="4CA5DF70" w:rsidR="00E00394" w:rsidRDefault="008D34EC">
            <w:pPr>
              <w:pStyle w:val="Body1"/>
              <w:spacing w:line="240" w:lineRule="auto"/>
              <w:ind w:left="0" w:firstLine="0"/>
              <w:rPr>
                <w:rFonts w:ascii="Arial" w:hAnsi="Arial"/>
                <w:sz w:val="22"/>
              </w:rPr>
            </w:pPr>
            <w:r>
              <w:rPr>
                <w:rFonts w:ascii="Arial" w:hAnsi="Arial Unicode MS"/>
                <w:sz w:val="22"/>
              </w:rPr>
              <w:t>Sifuentes, Aldo</w:t>
            </w:r>
            <w:r w:rsidR="00E00394">
              <w:rPr>
                <w:rFonts w:ascii="Arial" w:hAnsi="Arial Unicode MS"/>
                <w:sz w:val="22"/>
              </w:rPr>
              <w:t xml:space="preserve"> (Co-Chair)</w:t>
            </w:r>
          </w:p>
          <w:p w14:paraId="00B148AC" w14:textId="77777777" w:rsidR="00E00394" w:rsidRDefault="00E12DCA">
            <w:pPr>
              <w:pStyle w:val="Body1"/>
              <w:spacing w:line="236" w:lineRule="auto"/>
              <w:rPr>
                <w:rFonts w:ascii="Arial" w:hAnsi="Arial"/>
                <w:sz w:val="22"/>
              </w:rPr>
            </w:pPr>
            <w:r>
              <w:rPr>
                <w:rFonts w:ascii="Arial" w:hAnsi="Arial Unicode MS"/>
                <w:sz w:val="22"/>
              </w:rPr>
              <w:t>B</w:t>
            </w:r>
            <w:r w:rsidR="00E00394">
              <w:rPr>
                <w:rFonts w:ascii="Arial" w:hAnsi="Arial Unicode MS"/>
                <w:sz w:val="22"/>
              </w:rPr>
              <w:t xml:space="preserve">astedo, Dave </w:t>
            </w:r>
          </w:p>
          <w:p w14:paraId="2C3D9453" w14:textId="03B8E95E" w:rsidR="00E00394" w:rsidRDefault="007C7BF2">
            <w:pPr>
              <w:pStyle w:val="Body1"/>
              <w:spacing w:line="236" w:lineRule="auto"/>
              <w:rPr>
                <w:rFonts w:ascii="Arial" w:hAnsi="Arial"/>
                <w:sz w:val="22"/>
              </w:rPr>
            </w:pPr>
            <w:r>
              <w:rPr>
                <w:rFonts w:ascii="Arial" w:hAnsi="Arial Unicode MS"/>
                <w:sz w:val="22"/>
              </w:rPr>
              <w:t>B</w:t>
            </w:r>
            <w:r w:rsidR="00E00394">
              <w:rPr>
                <w:rFonts w:ascii="Arial" w:hAnsi="Arial Unicode MS"/>
                <w:sz w:val="22"/>
              </w:rPr>
              <w:t xml:space="preserve">atalo, Mandy </w:t>
            </w:r>
          </w:p>
          <w:p w14:paraId="51700394" w14:textId="1F81FBD9" w:rsidR="001D4FDB" w:rsidRDefault="001D4FDB" w:rsidP="002119FB">
            <w:pPr>
              <w:pStyle w:val="Body1"/>
              <w:spacing w:line="236" w:lineRule="auto"/>
              <w:rPr>
                <w:rFonts w:ascii="Arial" w:hAnsi="Arial Unicode MS"/>
                <w:sz w:val="22"/>
              </w:rPr>
            </w:pPr>
            <w:r>
              <w:rPr>
                <w:rFonts w:ascii="Arial" w:hAnsi="Arial Unicode MS"/>
                <w:sz w:val="22"/>
              </w:rPr>
              <w:t>Bixler, Luk</w:t>
            </w:r>
            <w:r w:rsidR="00B05C64">
              <w:rPr>
                <w:rFonts w:ascii="Arial" w:hAnsi="Arial Unicode MS"/>
                <w:sz w:val="22"/>
              </w:rPr>
              <w:t>e</w:t>
            </w:r>
          </w:p>
          <w:p w14:paraId="5146186C" w14:textId="25BBC3DE" w:rsidR="002119FB" w:rsidRDefault="003F3A61" w:rsidP="002119FB">
            <w:pPr>
              <w:pStyle w:val="Body1"/>
              <w:spacing w:line="236" w:lineRule="auto"/>
              <w:rPr>
                <w:rFonts w:ascii="Arial" w:hAnsi="Arial Unicode MS"/>
                <w:sz w:val="22"/>
              </w:rPr>
            </w:pPr>
            <w:r>
              <w:rPr>
                <w:rFonts w:ascii="Arial" w:hAnsi="Arial Unicode MS"/>
                <w:sz w:val="22"/>
              </w:rPr>
              <w:t>Bojorquez, Ana (</w:t>
            </w:r>
            <w:r w:rsidR="006674A4">
              <w:rPr>
                <w:rFonts w:ascii="Arial" w:hAnsi="Arial Unicode MS"/>
                <w:sz w:val="22"/>
              </w:rPr>
              <w:t>SAS</w:t>
            </w:r>
            <w:r>
              <w:rPr>
                <w:rFonts w:ascii="Arial" w:hAnsi="Arial Unicode MS"/>
                <w:sz w:val="22"/>
              </w:rPr>
              <w:t>)</w:t>
            </w:r>
            <w:r w:rsidR="002119FB">
              <w:rPr>
                <w:rFonts w:ascii="Arial" w:hAnsi="Arial Unicode MS"/>
                <w:sz w:val="22"/>
              </w:rPr>
              <w:t xml:space="preserve"> </w:t>
            </w:r>
          </w:p>
          <w:p w14:paraId="0923CCB1" w14:textId="67DD5B24" w:rsidR="00E00394" w:rsidRDefault="00FB3B17" w:rsidP="00F81F27">
            <w:pPr>
              <w:pStyle w:val="Body1"/>
              <w:spacing w:line="236" w:lineRule="auto"/>
              <w:rPr>
                <w:rFonts w:ascii="Arial" w:hAnsi="Arial Unicode MS"/>
                <w:sz w:val="22"/>
              </w:rPr>
            </w:pPr>
            <w:r>
              <w:rPr>
                <w:rFonts w:ascii="Arial" w:hAnsi="Arial Unicode MS"/>
                <w:sz w:val="22"/>
              </w:rPr>
              <w:t>Chang, Andy (DCS)</w:t>
            </w:r>
          </w:p>
          <w:p w14:paraId="3D705387" w14:textId="77777777" w:rsidR="003618CF" w:rsidRPr="003F3A61" w:rsidRDefault="009F79C0" w:rsidP="00B37D3D">
            <w:pPr>
              <w:pStyle w:val="Body1"/>
              <w:spacing w:line="236" w:lineRule="auto"/>
              <w:rPr>
                <w:rFonts w:ascii="Arial" w:hAnsi="Arial Unicode MS"/>
                <w:sz w:val="22"/>
              </w:rPr>
            </w:pPr>
            <w:r>
              <w:rPr>
                <w:rFonts w:ascii="Arial" w:hAnsi="Arial Unicode MS"/>
                <w:sz w:val="22"/>
              </w:rPr>
              <w:t>Cruz, Alexander</w:t>
            </w:r>
          </w:p>
        </w:tc>
        <w:tc>
          <w:tcPr>
            <w:tcW w:w="41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194148D9" w14:textId="77777777" w:rsidR="00B37D3D" w:rsidRDefault="00B37D3D" w:rsidP="00352CB2">
            <w:pPr>
              <w:pStyle w:val="Body1"/>
              <w:spacing w:line="236" w:lineRule="auto"/>
              <w:rPr>
                <w:rFonts w:ascii="Arial" w:hAnsi="Arial Unicode MS"/>
                <w:sz w:val="22"/>
              </w:rPr>
            </w:pPr>
            <w:r>
              <w:rPr>
                <w:rFonts w:ascii="Arial" w:hAnsi="Arial Unicode MS"/>
                <w:sz w:val="22"/>
              </w:rPr>
              <w:t xml:space="preserve">Feist, John </w:t>
            </w:r>
          </w:p>
          <w:p w14:paraId="78946866" w14:textId="77777777" w:rsidR="00492467" w:rsidRDefault="00492467" w:rsidP="00352CB2">
            <w:pPr>
              <w:pStyle w:val="Body1"/>
              <w:spacing w:line="236" w:lineRule="auto"/>
              <w:rPr>
                <w:rFonts w:ascii="Arial" w:hAnsi="Arial Unicode MS"/>
                <w:sz w:val="22"/>
              </w:rPr>
            </w:pPr>
            <w:r>
              <w:rPr>
                <w:rFonts w:ascii="Arial" w:hAnsi="Arial Unicode MS"/>
                <w:sz w:val="22"/>
              </w:rPr>
              <w:t>Flaa, Jonathan</w:t>
            </w:r>
          </w:p>
          <w:p w14:paraId="7075FA67" w14:textId="31FE636C" w:rsidR="00352CB2" w:rsidRDefault="00352CB2" w:rsidP="00352CB2">
            <w:pPr>
              <w:pStyle w:val="Body1"/>
              <w:spacing w:line="236" w:lineRule="auto"/>
              <w:rPr>
                <w:rFonts w:ascii="Arial" w:hAnsi="Arial Unicode MS"/>
                <w:sz w:val="22"/>
              </w:rPr>
            </w:pPr>
            <w:r>
              <w:rPr>
                <w:rFonts w:ascii="Arial" w:hAnsi="Arial Unicode MS"/>
                <w:sz w:val="22"/>
              </w:rPr>
              <w:t>Hamdy, Rania</w:t>
            </w:r>
            <w:r w:rsidR="00A938BD">
              <w:rPr>
                <w:rFonts w:ascii="Arial" w:hAnsi="Arial Unicode MS"/>
                <w:sz w:val="22"/>
              </w:rPr>
              <w:t xml:space="preserve"> </w:t>
            </w:r>
            <w:r>
              <w:rPr>
                <w:rFonts w:ascii="Arial" w:hAnsi="Arial Unicode MS"/>
                <w:sz w:val="22"/>
              </w:rPr>
              <w:t xml:space="preserve">(ProDev) </w:t>
            </w:r>
          </w:p>
          <w:p w14:paraId="79142A3D" w14:textId="0738FCEE" w:rsidR="00FB3B17" w:rsidRDefault="00FB3B17" w:rsidP="00352CB2">
            <w:pPr>
              <w:pStyle w:val="Body1"/>
              <w:spacing w:line="236" w:lineRule="auto"/>
              <w:rPr>
                <w:rFonts w:ascii="Arial" w:hAnsi="Arial Unicode MS"/>
                <w:sz w:val="22"/>
              </w:rPr>
            </w:pPr>
            <w:r>
              <w:rPr>
                <w:rFonts w:ascii="Arial" w:hAnsi="Arial Unicode MS"/>
                <w:sz w:val="22"/>
              </w:rPr>
              <w:t>Hastings, Ron</w:t>
            </w:r>
          </w:p>
          <w:p w14:paraId="060147C7" w14:textId="58AED26F" w:rsidR="007818E3" w:rsidRDefault="00404743" w:rsidP="00233AF7">
            <w:pPr>
              <w:pStyle w:val="Body1"/>
              <w:spacing w:line="236" w:lineRule="auto"/>
              <w:rPr>
                <w:rFonts w:ascii="Arial" w:hAnsi="Arial Unicode MS"/>
                <w:sz w:val="22"/>
              </w:rPr>
            </w:pPr>
            <w:r>
              <w:rPr>
                <w:rFonts w:ascii="Arial" w:hAnsi="Arial Unicode MS"/>
                <w:sz w:val="22"/>
              </w:rPr>
              <w:t>Jakpor, Riase</w:t>
            </w:r>
          </w:p>
          <w:p w14:paraId="29E28117" w14:textId="3076D834" w:rsidR="00C049FB" w:rsidRDefault="00C049FB" w:rsidP="00233AF7">
            <w:pPr>
              <w:pStyle w:val="Body1"/>
              <w:spacing w:line="236" w:lineRule="auto"/>
              <w:rPr>
                <w:rFonts w:ascii="Arial" w:hAnsi="Arial Unicode MS"/>
                <w:sz w:val="22"/>
              </w:rPr>
            </w:pPr>
            <w:r>
              <w:rPr>
                <w:rFonts w:ascii="Arial" w:hAnsi="Arial Unicode MS"/>
                <w:sz w:val="22"/>
              </w:rPr>
              <w:t>Johnson, Wally</w:t>
            </w:r>
          </w:p>
          <w:p w14:paraId="7A2B4633" w14:textId="77777777" w:rsidR="003618CF" w:rsidRDefault="00CD3090" w:rsidP="00404743">
            <w:pPr>
              <w:pStyle w:val="Body1"/>
              <w:spacing w:line="236" w:lineRule="auto"/>
              <w:rPr>
                <w:rFonts w:ascii="Arial" w:hAnsi="Arial Unicode MS"/>
                <w:sz w:val="22"/>
              </w:rPr>
            </w:pPr>
            <w:r>
              <w:rPr>
                <w:rFonts w:ascii="Arial" w:hAnsi="Arial Unicode MS"/>
                <w:sz w:val="22"/>
              </w:rPr>
              <w:t>Kafela, Kathy</w:t>
            </w:r>
          </w:p>
          <w:p w14:paraId="2CC6176E" w14:textId="7BC1622F" w:rsidR="006D4F8A" w:rsidRDefault="006D4F8A" w:rsidP="00404743">
            <w:pPr>
              <w:pStyle w:val="Body1"/>
              <w:spacing w:line="236" w:lineRule="auto"/>
              <w:rPr>
                <w:rFonts w:ascii="Arial" w:hAnsi="Arial Unicode MS"/>
                <w:sz w:val="22"/>
              </w:rPr>
            </w:pPr>
            <w:r>
              <w:rPr>
                <w:rFonts w:ascii="Arial" w:hAnsi="Arial Unicode MS"/>
                <w:sz w:val="22"/>
              </w:rPr>
              <w:t>Kappattil, Reshm</w:t>
            </w:r>
            <w:r w:rsidR="007C3EEE">
              <w:rPr>
                <w:rFonts w:ascii="Arial" w:hAnsi="Arial Unicode MS"/>
                <w:sz w:val="22"/>
              </w:rPr>
              <w:t>i</w:t>
            </w:r>
          </w:p>
          <w:p w14:paraId="69311979" w14:textId="44E0A8A6" w:rsidR="001263B1" w:rsidRPr="00404743" w:rsidRDefault="001263B1" w:rsidP="007C3EEE">
            <w:pPr>
              <w:pStyle w:val="Body1"/>
              <w:spacing w:line="236" w:lineRule="auto"/>
              <w:ind w:left="0" w:firstLine="0"/>
              <w:rPr>
                <w:rFonts w:ascii="Arial" w:hAnsi="Arial Unicode MS"/>
                <w:sz w:val="22"/>
              </w:rPr>
            </w:pPr>
          </w:p>
        </w:tc>
        <w:tc>
          <w:tcPr>
            <w:tcW w:w="2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599559B3" w14:textId="0728915C" w:rsidR="007C3EEE" w:rsidRDefault="007C3EEE" w:rsidP="000A439D">
            <w:pPr>
              <w:pStyle w:val="Body1"/>
              <w:spacing w:line="236" w:lineRule="auto"/>
              <w:rPr>
                <w:rFonts w:ascii="Arial" w:hAnsi="Arial Unicode MS"/>
                <w:sz w:val="22"/>
              </w:rPr>
            </w:pPr>
            <w:r>
              <w:rPr>
                <w:rFonts w:ascii="Arial" w:hAnsi="Arial Unicode MS"/>
                <w:sz w:val="22"/>
              </w:rPr>
              <w:t>Lamore, Joel</w:t>
            </w:r>
          </w:p>
          <w:p w14:paraId="223A1872" w14:textId="3F67CB85" w:rsidR="007C3EEE" w:rsidRDefault="007C3EEE" w:rsidP="000A439D">
            <w:pPr>
              <w:pStyle w:val="Body1"/>
              <w:spacing w:line="236" w:lineRule="auto"/>
              <w:rPr>
                <w:rFonts w:ascii="Arial" w:hAnsi="Arial Unicode MS"/>
                <w:sz w:val="22"/>
              </w:rPr>
            </w:pPr>
            <w:r>
              <w:rPr>
                <w:rFonts w:ascii="Arial" w:hAnsi="Arial Unicode MS"/>
                <w:sz w:val="22"/>
              </w:rPr>
              <w:t>Lopez, Marie</w:t>
            </w:r>
          </w:p>
          <w:p w14:paraId="36FD2FD3" w14:textId="404041AE" w:rsidR="002E3045" w:rsidRDefault="002E3045" w:rsidP="000A439D">
            <w:pPr>
              <w:pStyle w:val="Body1"/>
              <w:spacing w:line="236" w:lineRule="auto"/>
              <w:rPr>
                <w:rFonts w:ascii="Arial" w:hAnsi="Arial Unicode MS"/>
                <w:sz w:val="22"/>
              </w:rPr>
            </w:pPr>
            <w:r>
              <w:rPr>
                <w:rFonts w:ascii="Arial" w:hAnsi="Arial Unicode MS"/>
                <w:sz w:val="22"/>
              </w:rPr>
              <w:t>Robles, Roger</w:t>
            </w:r>
          </w:p>
          <w:p w14:paraId="220A384D" w14:textId="2211990F" w:rsidR="002E3045" w:rsidRDefault="002E3045" w:rsidP="000A439D">
            <w:pPr>
              <w:pStyle w:val="Body1"/>
              <w:spacing w:line="236" w:lineRule="auto"/>
              <w:rPr>
                <w:rFonts w:ascii="Arial" w:hAnsi="Arial Unicode MS"/>
                <w:sz w:val="22"/>
              </w:rPr>
            </w:pPr>
            <w:r>
              <w:rPr>
                <w:rFonts w:ascii="Arial" w:hAnsi="Arial Unicode MS"/>
                <w:sz w:val="22"/>
              </w:rPr>
              <w:t>Rosales, Manny</w:t>
            </w:r>
          </w:p>
          <w:p w14:paraId="54A5DDC7" w14:textId="79B2C0A4" w:rsidR="000A439D" w:rsidRDefault="0013142B" w:rsidP="000A439D">
            <w:pPr>
              <w:pStyle w:val="Body1"/>
              <w:spacing w:line="236" w:lineRule="auto"/>
              <w:rPr>
                <w:rFonts w:ascii="Arial" w:hAnsi="Arial Unicode MS"/>
                <w:sz w:val="22"/>
              </w:rPr>
            </w:pPr>
            <w:r>
              <w:rPr>
                <w:rFonts w:ascii="Arial" w:hAnsi="Arial Unicode MS"/>
                <w:sz w:val="22"/>
              </w:rPr>
              <w:t>Underwood, Bruce</w:t>
            </w:r>
          </w:p>
          <w:p w14:paraId="1DAE9D51" w14:textId="5AA3CFE3" w:rsidR="004C5486" w:rsidRDefault="009A3155" w:rsidP="002D7D09">
            <w:pPr>
              <w:pStyle w:val="Body1"/>
              <w:spacing w:line="236" w:lineRule="auto"/>
              <w:ind w:left="0" w:firstLine="0"/>
              <w:rPr>
                <w:rFonts w:ascii="Arial" w:hAnsi="Arial Unicode MS"/>
                <w:sz w:val="22"/>
              </w:rPr>
            </w:pPr>
            <w:r>
              <w:rPr>
                <w:rFonts w:ascii="Arial" w:hAnsi="Arial Unicode MS"/>
                <w:sz w:val="22"/>
              </w:rPr>
              <w:t>Yearyean, Nathan (Classified Senate)</w:t>
            </w:r>
          </w:p>
          <w:p w14:paraId="4ED5F6FB" w14:textId="596B156C" w:rsidR="0070519C" w:rsidRPr="007C12FD" w:rsidRDefault="0070519C" w:rsidP="007C12FD">
            <w:pPr>
              <w:pStyle w:val="Body1"/>
              <w:spacing w:line="236" w:lineRule="auto"/>
              <w:rPr>
                <w:rFonts w:ascii="Arial" w:hAnsi="Arial Unicode MS"/>
                <w:sz w:val="22"/>
              </w:rPr>
            </w:pPr>
            <w:r>
              <w:rPr>
                <w:rFonts w:ascii="Arial" w:hAnsi="Arial Unicode MS"/>
                <w:sz w:val="22"/>
              </w:rPr>
              <w:t>Yearyean, Sarah</w:t>
            </w:r>
          </w:p>
        </w:tc>
      </w:tr>
      <w:tr w:rsidR="00E00394" w14:paraId="5C8C2D41" w14:textId="77777777" w:rsidTr="00043433">
        <w:trPr>
          <w:cantSplit/>
          <w:trHeight w:val="315"/>
        </w:trPr>
        <w:tc>
          <w:tcPr>
            <w:tcW w:w="3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one" w:sz="16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5F1F4A91" w14:textId="77777777" w:rsidR="00E00394" w:rsidRDefault="00E00394" w:rsidP="003F3A61">
            <w:pPr>
              <w:pStyle w:val="Body1"/>
              <w:spacing w:line="240" w:lineRule="auto"/>
              <w:ind w:left="0" w:firstLine="0"/>
              <w:jc w:val="center"/>
              <w:outlineLvl w:val="9"/>
              <w:rPr>
                <w:rFonts w:ascii="Arial" w:hAnsi="Arial Unicode MS"/>
                <w:b/>
              </w:rPr>
            </w:pPr>
            <w:r>
              <w:rPr>
                <w:rFonts w:ascii="Arial" w:hAnsi="Arial Unicode MS"/>
                <w:b/>
              </w:rPr>
              <w:t>Topic</w:t>
            </w:r>
          </w:p>
        </w:tc>
        <w:tc>
          <w:tcPr>
            <w:tcW w:w="4140" w:type="dxa"/>
            <w:tcBorders>
              <w:top w:val="single" w:sz="4" w:space="0" w:color="000000"/>
              <w:left w:val="none" w:sz="16" w:space="0" w:color="000000"/>
              <w:bottom w:val="single" w:sz="4" w:space="0" w:color="000000"/>
              <w:right w:val="none" w:sz="16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4E7C9191" w14:textId="77777777" w:rsidR="00E00394" w:rsidRDefault="00E00394" w:rsidP="003F3A61">
            <w:pPr>
              <w:pStyle w:val="Body1"/>
              <w:spacing w:line="240" w:lineRule="auto"/>
              <w:ind w:left="0" w:firstLine="0"/>
              <w:jc w:val="center"/>
              <w:outlineLvl w:val="9"/>
              <w:rPr>
                <w:rFonts w:ascii="Arial" w:hAnsi="Arial Unicode MS"/>
                <w:b/>
              </w:rPr>
            </w:pPr>
            <w:r>
              <w:rPr>
                <w:rFonts w:ascii="Arial" w:hAnsi="Arial Unicode MS"/>
                <w:b/>
              </w:rPr>
              <w:t>Discussion</w:t>
            </w:r>
          </w:p>
        </w:tc>
        <w:tc>
          <w:tcPr>
            <w:tcW w:w="2880" w:type="dxa"/>
            <w:tcBorders>
              <w:top w:val="single" w:sz="4" w:space="0" w:color="000000"/>
              <w:left w:val="none" w:sz="16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1BE93468" w14:textId="77777777" w:rsidR="00E00394" w:rsidRDefault="00E00394" w:rsidP="003F3A61">
            <w:pPr>
              <w:pStyle w:val="Body1"/>
              <w:spacing w:line="240" w:lineRule="auto"/>
              <w:ind w:left="0" w:firstLine="0"/>
              <w:jc w:val="center"/>
              <w:outlineLvl w:val="9"/>
              <w:rPr>
                <w:rFonts w:ascii="Arial" w:hAnsi="Arial Unicode MS"/>
                <w:b/>
              </w:rPr>
            </w:pPr>
            <w:r>
              <w:rPr>
                <w:rFonts w:ascii="Arial" w:hAnsi="Arial Unicode MS"/>
                <w:b/>
              </w:rPr>
              <w:t>Further Action</w:t>
            </w:r>
          </w:p>
        </w:tc>
      </w:tr>
      <w:tr w:rsidR="00E00394" w14:paraId="013A531C" w14:textId="77777777" w:rsidTr="00043433">
        <w:trPr>
          <w:cantSplit/>
          <w:trHeight w:val="153"/>
        </w:trPr>
        <w:tc>
          <w:tcPr>
            <w:tcW w:w="3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30BD6D47" w14:textId="12F9FBF2" w:rsidR="008B55E5" w:rsidRDefault="00E00394" w:rsidP="00462E0A">
            <w:pPr>
              <w:pStyle w:val="Body1"/>
              <w:spacing w:line="236" w:lineRule="auto"/>
              <w:rPr>
                <w:rFonts w:ascii="Arial" w:hAnsi="Arial Unicode MS"/>
              </w:rPr>
            </w:pPr>
            <w:r>
              <w:rPr>
                <w:rFonts w:ascii="Arial" w:hAnsi="Arial Unicode MS"/>
              </w:rPr>
              <w:t xml:space="preserve">Approve Minutes </w:t>
            </w:r>
            <w:r w:rsidR="001927A6">
              <w:rPr>
                <w:rFonts w:ascii="Arial" w:hAnsi="Arial Unicode MS"/>
              </w:rPr>
              <w:t>0</w:t>
            </w:r>
            <w:r w:rsidR="00776BBE">
              <w:rPr>
                <w:rFonts w:ascii="Arial" w:hAnsi="Arial Unicode MS"/>
              </w:rPr>
              <w:t>5</w:t>
            </w:r>
            <w:r w:rsidR="001927A6">
              <w:rPr>
                <w:rFonts w:ascii="Arial" w:hAnsi="Arial Unicode MS"/>
              </w:rPr>
              <w:t>-0</w:t>
            </w:r>
            <w:r w:rsidR="00776BBE">
              <w:rPr>
                <w:rFonts w:ascii="Arial" w:hAnsi="Arial Unicode MS"/>
              </w:rPr>
              <w:t>4</w:t>
            </w:r>
            <w:r w:rsidR="001927A6">
              <w:rPr>
                <w:rFonts w:ascii="Arial" w:hAnsi="Arial Unicode MS"/>
              </w:rPr>
              <w:t>-2022</w:t>
            </w:r>
            <w:r w:rsidR="006674A4">
              <w:rPr>
                <w:rFonts w:ascii="Arial" w:hAnsi="Arial Unicode MS"/>
              </w:rPr>
              <w:t xml:space="preserve"> &amp; 09-07-2022</w:t>
            </w:r>
          </w:p>
          <w:p w14:paraId="0B8BCFB3" w14:textId="6E42C7DB" w:rsidR="008B55E5" w:rsidRPr="00D71B03" w:rsidRDefault="008B55E5" w:rsidP="006674A4">
            <w:pPr>
              <w:pStyle w:val="Body1"/>
              <w:spacing w:line="236" w:lineRule="auto"/>
              <w:ind w:left="0" w:firstLine="0"/>
              <w:rPr>
                <w:rFonts w:ascii="Arial" w:hAnsi="Arial Unicode MS"/>
              </w:rPr>
            </w:pPr>
          </w:p>
        </w:tc>
        <w:tc>
          <w:tcPr>
            <w:tcW w:w="41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0DABADE5" w14:textId="16DEBDA4" w:rsidR="00F339D2" w:rsidRPr="00D71B03" w:rsidRDefault="00F339D2" w:rsidP="001C5D1E">
            <w:pPr>
              <w:pStyle w:val="Body1"/>
              <w:spacing w:line="236" w:lineRule="auto"/>
              <w:ind w:left="0" w:firstLine="0"/>
              <w:rPr>
                <w:rFonts w:ascii="Arial" w:hAnsi="Arial Unicode MS"/>
              </w:rPr>
            </w:pPr>
          </w:p>
        </w:tc>
        <w:tc>
          <w:tcPr>
            <w:tcW w:w="2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0E3ACF96" w14:textId="77777777" w:rsidR="00E00394" w:rsidRDefault="00E00394"/>
        </w:tc>
      </w:tr>
      <w:tr w:rsidR="00462E0A" w14:paraId="6789912C" w14:textId="77777777" w:rsidTr="00462E0A">
        <w:trPr>
          <w:cantSplit/>
          <w:trHeight w:val="729"/>
        </w:trPr>
        <w:tc>
          <w:tcPr>
            <w:tcW w:w="3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16816CF0" w14:textId="77777777" w:rsidR="007B65E2" w:rsidRDefault="003F6886" w:rsidP="00655970">
            <w:pPr>
              <w:pStyle w:val="Body1"/>
              <w:spacing w:line="236" w:lineRule="auto"/>
              <w:rPr>
                <w:rFonts w:ascii="Arial" w:hAnsi="Arial Unicode MS"/>
                <w:shd w:val="clear" w:color="auto" w:fill="FFFFFF"/>
              </w:rPr>
            </w:pPr>
            <w:r>
              <w:rPr>
                <w:rFonts w:ascii="Arial" w:hAnsi="Arial Unicode MS"/>
                <w:shd w:val="clear" w:color="auto" w:fill="FFFFFF"/>
              </w:rPr>
              <w:t xml:space="preserve">College Mission </w:t>
            </w:r>
            <w:r w:rsidR="007B65E2">
              <w:rPr>
                <w:rFonts w:ascii="Arial" w:hAnsi="Arial Unicode MS"/>
                <w:shd w:val="clear" w:color="auto" w:fill="FFFFFF"/>
              </w:rPr>
              <w:t>&amp; Vison</w:t>
            </w:r>
          </w:p>
          <w:p w14:paraId="361DED48" w14:textId="77777777" w:rsidR="00C601E4" w:rsidRDefault="00C601E4" w:rsidP="00655970">
            <w:pPr>
              <w:pStyle w:val="Body1"/>
              <w:spacing w:line="236" w:lineRule="auto"/>
              <w:rPr>
                <w:rFonts w:ascii="Arial" w:hAnsi="Arial Unicode MS"/>
                <w:shd w:val="clear" w:color="auto" w:fill="FFFFFF"/>
              </w:rPr>
            </w:pPr>
          </w:p>
          <w:p w14:paraId="5ED7C445" w14:textId="77777777" w:rsidR="00C601E4" w:rsidRDefault="007B65E2" w:rsidP="00655970">
            <w:pPr>
              <w:pStyle w:val="Body1"/>
              <w:spacing w:line="236" w:lineRule="auto"/>
              <w:rPr>
                <w:rFonts w:ascii="Arial" w:hAnsi="Arial Unicode MS"/>
                <w:shd w:val="clear" w:color="auto" w:fill="FFFFFF"/>
              </w:rPr>
            </w:pPr>
            <w:r>
              <w:rPr>
                <w:rFonts w:ascii="Arial" w:hAnsi="Arial Unicode MS"/>
                <w:shd w:val="clear" w:color="auto" w:fill="FFFFFF"/>
              </w:rPr>
              <w:t>Committee Mission &amp; Vision</w:t>
            </w:r>
          </w:p>
          <w:p w14:paraId="25B24F1B" w14:textId="3524C64A" w:rsidR="00462E0A" w:rsidRDefault="00462E0A" w:rsidP="00655970">
            <w:pPr>
              <w:pStyle w:val="Body1"/>
              <w:spacing w:line="236" w:lineRule="auto"/>
              <w:rPr>
                <w:rFonts w:ascii="Arial" w:hAnsi="Arial Unicode MS"/>
                <w:shd w:val="clear" w:color="auto" w:fill="FFFFFF"/>
              </w:rPr>
            </w:pPr>
            <w:r>
              <w:rPr>
                <w:rFonts w:ascii="Arial" w:hAnsi="Arial Unicode MS"/>
                <w:shd w:val="clear" w:color="auto" w:fill="FFFFFF"/>
              </w:rPr>
              <w:t xml:space="preserve"> </w:t>
            </w:r>
          </w:p>
        </w:tc>
        <w:tc>
          <w:tcPr>
            <w:tcW w:w="41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44918DB5" w14:textId="77777777" w:rsidR="00462E0A" w:rsidRPr="00F36F6E" w:rsidRDefault="00462E0A" w:rsidP="009D301D">
            <w:pPr>
              <w:pStyle w:val="ListParagraph"/>
              <w:numPr>
                <w:ilvl w:val="0"/>
                <w:numId w:val="6"/>
              </w:numPr>
              <w:ind w:left="360"/>
              <w:rPr>
                <w:rFonts w:ascii="Arial" w:eastAsia="Arial Unicode MS" w:hAnsi="Arial" w:cs="Arial"/>
                <w:color w:val="000000"/>
                <w:szCs w:val="20"/>
                <w:u w:color="000000"/>
                <w:shd w:val="clear" w:color="auto" w:fill="FFFFFF"/>
              </w:rPr>
            </w:pPr>
          </w:p>
        </w:tc>
        <w:tc>
          <w:tcPr>
            <w:tcW w:w="2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1EF63CDC" w14:textId="77777777" w:rsidR="00462E0A" w:rsidRPr="00555A39" w:rsidRDefault="00462E0A" w:rsidP="00655970">
            <w:pPr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</w:pPr>
          </w:p>
        </w:tc>
      </w:tr>
      <w:tr w:rsidR="005C17E6" w14:paraId="5DC6EC7B" w14:textId="77777777" w:rsidTr="00462E0A">
        <w:trPr>
          <w:cantSplit/>
          <w:trHeight w:val="729"/>
        </w:trPr>
        <w:tc>
          <w:tcPr>
            <w:tcW w:w="3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565CCA2D" w14:textId="6184A6EB" w:rsidR="005C17E6" w:rsidRDefault="00C9552E" w:rsidP="005A26F9">
            <w:pPr>
              <w:pStyle w:val="Body1"/>
              <w:spacing w:line="236" w:lineRule="auto"/>
              <w:ind w:left="0" w:firstLine="0"/>
              <w:rPr>
                <w:rFonts w:ascii="Arial" w:hAnsi="Arial Unicode MS"/>
                <w:shd w:val="clear" w:color="auto" w:fill="FFFFFF"/>
              </w:rPr>
            </w:pPr>
            <w:proofErr w:type="spellStart"/>
            <w:r>
              <w:rPr>
                <w:rFonts w:ascii="Arial" w:hAnsi="Arial Unicode MS"/>
                <w:shd w:val="clear" w:color="auto" w:fill="FFFFFF"/>
              </w:rPr>
              <w:t>SimpleSharePoint</w:t>
            </w:r>
            <w:proofErr w:type="spellEnd"/>
          </w:p>
        </w:tc>
        <w:tc>
          <w:tcPr>
            <w:tcW w:w="41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40C512EA" w14:textId="416FB77E" w:rsidR="005C17E6" w:rsidRPr="00F36F6E" w:rsidRDefault="005C17E6" w:rsidP="009D301D">
            <w:pPr>
              <w:pStyle w:val="ListParagraph"/>
              <w:numPr>
                <w:ilvl w:val="0"/>
                <w:numId w:val="6"/>
              </w:numPr>
              <w:ind w:left="360"/>
              <w:rPr>
                <w:rFonts w:ascii="Arial" w:eastAsia="Arial Unicode MS" w:hAnsi="Arial" w:cs="Arial"/>
                <w:color w:val="000000"/>
                <w:szCs w:val="20"/>
                <w:u w:color="000000"/>
                <w:shd w:val="clear" w:color="auto" w:fill="FFFFFF"/>
              </w:rPr>
            </w:pPr>
          </w:p>
        </w:tc>
        <w:tc>
          <w:tcPr>
            <w:tcW w:w="2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63736A6E" w14:textId="77777777" w:rsidR="005C17E6" w:rsidRPr="00555A39" w:rsidRDefault="005C17E6" w:rsidP="00655970">
            <w:pPr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</w:pPr>
          </w:p>
        </w:tc>
      </w:tr>
      <w:tr w:rsidR="00655970" w14:paraId="6E0629E7" w14:textId="77777777" w:rsidTr="00043433">
        <w:trPr>
          <w:cantSplit/>
          <w:trHeight w:val="801"/>
        </w:trPr>
        <w:tc>
          <w:tcPr>
            <w:tcW w:w="3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336B0174" w14:textId="77777777" w:rsidR="00655970" w:rsidRPr="006214D5" w:rsidRDefault="00655970" w:rsidP="00655970">
            <w:pPr>
              <w:pStyle w:val="Body1"/>
              <w:spacing w:line="236" w:lineRule="auto"/>
              <w:rPr>
                <w:rFonts w:ascii="Arial" w:hAnsi="Arial Unicode MS"/>
                <w:shd w:val="clear" w:color="auto" w:fill="FFFFFF"/>
              </w:rPr>
            </w:pPr>
            <w:r>
              <w:rPr>
                <w:rFonts w:ascii="Arial" w:hAnsi="Arial Unicode MS"/>
                <w:shd w:val="clear" w:color="auto" w:fill="FFFFFF"/>
              </w:rPr>
              <w:t>Online Committee</w:t>
            </w:r>
          </w:p>
        </w:tc>
        <w:tc>
          <w:tcPr>
            <w:tcW w:w="41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2B237FA8" w14:textId="1BBB3F74" w:rsidR="00802AC6" w:rsidRPr="003272DA" w:rsidRDefault="00802AC6" w:rsidP="00B13FDC">
            <w:pPr>
              <w:pStyle w:val="ListParagraph"/>
              <w:numPr>
                <w:ilvl w:val="0"/>
                <w:numId w:val="6"/>
              </w:numPr>
              <w:ind w:left="361"/>
              <w:rPr>
                <w:rFonts w:ascii="Arial" w:eastAsia="Arial Unicode MS" w:hAnsi="Arial" w:cs="Arial"/>
                <w:color w:val="000000"/>
                <w:szCs w:val="20"/>
                <w:u w:color="000000"/>
                <w:shd w:val="clear" w:color="auto" w:fill="FFFFFF"/>
              </w:rPr>
            </w:pPr>
          </w:p>
        </w:tc>
        <w:tc>
          <w:tcPr>
            <w:tcW w:w="2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0BE51292" w14:textId="77777777" w:rsidR="00655970" w:rsidRPr="00555A39" w:rsidRDefault="00655970" w:rsidP="00655970">
            <w:pPr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</w:pPr>
          </w:p>
        </w:tc>
      </w:tr>
      <w:tr w:rsidR="00655970" w14:paraId="0B413B49" w14:textId="77777777" w:rsidTr="008B61EA">
        <w:trPr>
          <w:cantSplit/>
          <w:trHeight w:val="936"/>
        </w:trPr>
        <w:tc>
          <w:tcPr>
            <w:tcW w:w="3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7D826BF7" w14:textId="77777777" w:rsidR="00655970" w:rsidRPr="007A559C" w:rsidRDefault="00655970" w:rsidP="00655970">
            <w:pPr>
              <w:pStyle w:val="Body1"/>
              <w:tabs>
                <w:tab w:val="left" w:pos="520"/>
              </w:tabs>
              <w:spacing w:line="236" w:lineRule="auto"/>
              <w:rPr>
                <w:rFonts w:ascii="Arial" w:hAnsi="Arial Unicode MS"/>
                <w:shd w:val="clear" w:color="auto" w:fill="FFFFFF"/>
              </w:rPr>
            </w:pPr>
            <w:r>
              <w:rPr>
                <w:rFonts w:ascii="Arial" w:hAnsi="Arial Unicode MS"/>
                <w:shd w:val="clear" w:color="auto" w:fill="FFFFFF"/>
              </w:rPr>
              <w:t xml:space="preserve">TESS Reports </w:t>
            </w:r>
          </w:p>
        </w:tc>
        <w:tc>
          <w:tcPr>
            <w:tcW w:w="41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08C36C6F" w14:textId="017830EE" w:rsidR="0068025D" w:rsidRPr="00CB6051" w:rsidRDefault="0068025D" w:rsidP="00CB6051">
            <w:pPr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</w:pPr>
            <w:r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  <w:t xml:space="preserve"> </w:t>
            </w:r>
          </w:p>
        </w:tc>
        <w:tc>
          <w:tcPr>
            <w:tcW w:w="2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4C238F67" w14:textId="77777777" w:rsidR="00655970" w:rsidRPr="00555A39" w:rsidRDefault="00655970" w:rsidP="00655970">
            <w:pPr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</w:pPr>
          </w:p>
        </w:tc>
      </w:tr>
      <w:tr w:rsidR="00655970" w14:paraId="12EA1EDD" w14:textId="77777777" w:rsidTr="00043433">
        <w:trPr>
          <w:cantSplit/>
          <w:trHeight w:val="684"/>
        </w:trPr>
        <w:tc>
          <w:tcPr>
            <w:tcW w:w="3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608C2354" w14:textId="77777777" w:rsidR="00655970" w:rsidRPr="0001640E" w:rsidRDefault="00655970" w:rsidP="00655970">
            <w:pPr>
              <w:pStyle w:val="Body1"/>
              <w:spacing w:line="236" w:lineRule="auto"/>
              <w:rPr>
                <w:rFonts w:ascii="Arial" w:hAnsi="Arial Unicode MS"/>
                <w:shd w:val="clear" w:color="auto" w:fill="FFFFFF"/>
              </w:rPr>
            </w:pPr>
            <w:r>
              <w:rPr>
                <w:rFonts w:ascii="Arial" w:hAnsi="Arial Unicode MS"/>
                <w:shd w:val="clear" w:color="auto" w:fill="FFFFFF"/>
              </w:rPr>
              <w:t>College Council</w:t>
            </w:r>
          </w:p>
        </w:tc>
        <w:tc>
          <w:tcPr>
            <w:tcW w:w="41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7B34361D" w14:textId="27309709" w:rsidR="00621169" w:rsidRPr="00555A39" w:rsidRDefault="00621169" w:rsidP="001C5D1E">
            <w:pPr>
              <w:pStyle w:val="Body1"/>
              <w:numPr>
                <w:ilvl w:val="0"/>
                <w:numId w:val="7"/>
              </w:numPr>
              <w:spacing w:line="236" w:lineRule="auto"/>
              <w:ind w:left="363"/>
              <w:rPr>
                <w:rFonts w:ascii="Arial" w:hAnsi="Arial Unicode MS"/>
                <w:shd w:val="clear" w:color="auto" w:fill="FFFFFF"/>
              </w:rPr>
            </w:pPr>
          </w:p>
        </w:tc>
        <w:tc>
          <w:tcPr>
            <w:tcW w:w="2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1D0CE641" w14:textId="77777777" w:rsidR="00655970" w:rsidRPr="00555A39" w:rsidRDefault="00655970" w:rsidP="00655970">
            <w:pPr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</w:pPr>
          </w:p>
        </w:tc>
      </w:tr>
      <w:tr w:rsidR="00655970" w14:paraId="47C485EE" w14:textId="77777777" w:rsidTr="00043433">
        <w:trPr>
          <w:cantSplit/>
          <w:trHeight w:val="729"/>
        </w:trPr>
        <w:tc>
          <w:tcPr>
            <w:tcW w:w="3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3AAEB032" w14:textId="77777777" w:rsidR="00655970" w:rsidRPr="0033644F" w:rsidRDefault="00655970" w:rsidP="00655970">
            <w:pPr>
              <w:pStyle w:val="Body1"/>
              <w:spacing w:line="236" w:lineRule="auto"/>
              <w:rPr>
                <w:rFonts w:ascii="Arial" w:hAnsi="Arial Unicode MS"/>
                <w:shd w:val="clear" w:color="auto" w:fill="FFFFFF"/>
              </w:rPr>
            </w:pPr>
            <w:r>
              <w:rPr>
                <w:rFonts w:ascii="Arial" w:hAnsi="Arial Unicode MS"/>
                <w:shd w:val="clear" w:color="auto" w:fill="FFFFFF"/>
              </w:rPr>
              <w:t xml:space="preserve">Professional Dev. </w:t>
            </w:r>
          </w:p>
        </w:tc>
        <w:tc>
          <w:tcPr>
            <w:tcW w:w="41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5AAA3293" w14:textId="0E1EF011" w:rsidR="00EF7FDA" w:rsidRPr="00B13FDC" w:rsidRDefault="00EF7FDA" w:rsidP="00B13FDC">
            <w:pPr>
              <w:pStyle w:val="ListParagraph"/>
              <w:numPr>
                <w:ilvl w:val="0"/>
                <w:numId w:val="8"/>
              </w:numPr>
              <w:ind w:left="361"/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</w:pPr>
          </w:p>
        </w:tc>
        <w:tc>
          <w:tcPr>
            <w:tcW w:w="2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4E630506" w14:textId="77777777" w:rsidR="00655970" w:rsidRPr="00555A39" w:rsidRDefault="00655970" w:rsidP="00655970">
            <w:pPr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</w:pPr>
          </w:p>
        </w:tc>
      </w:tr>
      <w:tr w:rsidR="00F85275" w14:paraId="144B342C" w14:textId="77777777" w:rsidTr="00043433">
        <w:trPr>
          <w:cantSplit/>
          <w:trHeight w:val="819"/>
        </w:trPr>
        <w:tc>
          <w:tcPr>
            <w:tcW w:w="3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5952D1A1" w14:textId="77777777" w:rsidR="00F85275" w:rsidRPr="00C800DB" w:rsidRDefault="00C800DB" w:rsidP="00655970">
            <w:pPr>
              <w:pStyle w:val="Body1"/>
              <w:spacing w:line="236" w:lineRule="auto"/>
              <w:rPr>
                <w:rFonts w:ascii="Arial" w:hAnsi="Arial Unicode MS"/>
                <w:shd w:val="clear" w:color="auto" w:fill="FFFFFF"/>
              </w:rPr>
            </w:pPr>
            <w:r>
              <w:rPr>
                <w:rFonts w:ascii="Arial" w:hAnsi="Arial Unicode MS"/>
                <w:shd w:val="clear" w:color="auto" w:fill="FFFFFF"/>
              </w:rPr>
              <w:t>Budget Committee</w:t>
            </w:r>
          </w:p>
        </w:tc>
        <w:tc>
          <w:tcPr>
            <w:tcW w:w="41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5940E2FB" w14:textId="53EC6DB4" w:rsidR="0049277F" w:rsidRDefault="0049277F" w:rsidP="00E52266">
            <w:pPr>
              <w:pStyle w:val="ListParagraph"/>
              <w:numPr>
                <w:ilvl w:val="0"/>
                <w:numId w:val="8"/>
              </w:numPr>
              <w:ind w:left="363"/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</w:pPr>
          </w:p>
        </w:tc>
        <w:tc>
          <w:tcPr>
            <w:tcW w:w="2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29509AB1" w14:textId="77777777" w:rsidR="00F85275" w:rsidRPr="00555A39" w:rsidRDefault="00F85275" w:rsidP="00655970">
            <w:pPr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</w:pPr>
          </w:p>
        </w:tc>
      </w:tr>
      <w:tr w:rsidR="00655970" w14:paraId="1814BDF0" w14:textId="77777777" w:rsidTr="00043433">
        <w:trPr>
          <w:cantSplit/>
          <w:trHeight w:val="963"/>
        </w:trPr>
        <w:tc>
          <w:tcPr>
            <w:tcW w:w="3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241D347B" w14:textId="77777777" w:rsidR="00655970" w:rsidRDefault="00655970" w:rsidP="00655970">
            <w:pPr>
              <w:pStyle w:val="Body1"/>
              <w:spacing w:line="236" w:lineRule="auto"/>
              <w:rPr>
                <w:rFonts w:ascii="Arial" w:hAnsi="Arial Unicode MS"/>
                <w:shd w:val="clear" w:color="auto" w:fill="FFFFFF"/>
              </w:rPr>
            </w:pPr>
            <w:r>
              <w:rPr>
                <w:rFonts w:ascii="Arial" w:hAnsi="Arial Unicode MS"/>
                <w:shd w:val="clear" w:color="auto" w:fill="FFFFFF"/>
              </w:rPr>
              <w:t>CTS Report</w:t>
            </w:r>
          </w:p>
        </w:tc>
        <w:tc>
          <w:tcPr>
            <w:tcW w:w="41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66330FFA" w14:textId="35EABC97" w:rsidR="00A17748" w:rsidRPr="006D1D64" w:rsidRDefault="00A17748" w:rsidP="006D322D">
            <w:pPr>
              <w:pStyle w:val="ListParagraph"/>
              <w:numPr>
                <w:ilvl w:val="0"/>
                <w:numId w:val="8"/>
              </w:numPr>
              <w:ind w:left="357"/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</w:pPr>
          </w:p>
        </w:tc>
        <w:tc>
          <w:tcPr>
            <w:tcW w:w="2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4FF8D51E" w14:textId="77777777" w:rsidR="00655970" w:rsidRPr="00555A39" w:rsidRDefault="00655970" w:rsidP="008C49CA">
            <w:pPr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</w:pPr>
          </w:p>
        </w:tc>
      </w:tr>
      <w:tr w:rsidR="00655970" w14:paraId="614CF99B" w14:textId="77777777" w:rsidTr="00043433">
        <w:trPr>
          <w:cantSplit/>
          <w:trHeight w:val="900"/>
        </w:trPr>
        <w:tc>
          <w:tcPr>
            <w:tcW w:w="3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6EC75216" w14:textId="77777777" w:rsidR="00655970" w:rsidRPr="00556C8E" w:rsidRDefault="00655970" w:rsidP="00655970">
            <w:pPr>
              <w:pStyle w:val="Body1"/>
              <w:spacing w:line="236" w:lineRule="auto"/>
              <w:rPr>
                <w:rFonts w:ascii="Arial" w:hAnsi="Arial"/>
                <w:shd w:val="clear" w:color="auto" w:fill="FFFFFF"/>
              </w:rPr>
            </w:pPr>
            <w:r>
              <w:rPr>
                <w:rFonts w:ascii="Arial" w:hAnsi="Arial Unicode MS"/>
                <w:shd w:val="clear" w:color="auto" w:fill="FFFFFF"/>
              </w:rPr>
              <w:lastRenderedPageBreak/>
              <w:t>New/Old Business</w:t>
            </w:r>
          </w:p>
        </w:tc>
        <w:tc>
          <w:tcPr>
            <w:tcW w:w="41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6FA51525" w14:textId="47740387" w:rsidR="009D15E4" w:rsidRPr="00555A39" w:rsidRDefault="009D15E4" w:rsidP="003A3F0F">
            <w:pPr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</w:pPr>
          </w:p>
        </w:tc>
        <w:tc>
          <w:tcPr>
            <w:tcW w:w="2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2B290FB9" w14:textId="77777777" w:rsidR="00655970" w:rsidRPr="00555A39" w:rsidRDefault="00655970" w:rsidP="00655970">
            <w:pPr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</w:pPr>
          </w:p>
        </w:tc>
      </w:tr>
      <w:tr w:rsidR="00655970" w14:paraId="28D96B3E" w14:textId="77777777" w:rsidTr="00043433">
        <w:trPr>
          <w:cantSplit/>
          <w:trHeight w:val="342"/>
        </w:trPr>
        <w:tc>
          <w:tcPr>
            <w:tcW w:w="3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6110A17F" w14:textId="77777777" w:rsidR="00655970" w:rsidRDefault="00655970" w:rsidP="00655970">
            <w:pPr>
              <w:pStyle w:val="Body1"/>
              <w:spacing w:line="240" w:lineRule="auto"/>
              <w:ind w:left="0" w:firstLine="0"/>
              <w:outlineLvl w:val="9"/>
              <w:rPr>
                <w:rFonts w:ascii="Arial" w:hAnsi="Arial Unicode MS"/>
                <w:b/>
                <w:sz w:val="36"/>
              </w:rPr>
            </w:pPr>
            <w:r>
              <w:rPr>
                <w:rFonts w:ascii="Arial" w:hAnsi="Arial Unicode MS"/>
                <w:b/>
                <w:sz w:val="36"/>
              </w:rPr>
              <w:t>Next Meeting</w:t>
            </w:r>
          </w:p>
        </w:tc>
        <w:tc>
          <w:tcPr>
            <w:tcW w:w="41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56107E72" w14:textId="2B215B49" w:rsidR="00655970" w:rsidRDefault="006674A4" w:rsidP="006611CB">
            <w:pPr>
              <w:pStyle w:val="Body1"/>
              <w:spacing w:line="240" w:lineRule="auto"/>
              <w:ind w:left="0" w:firstLine="0"/>
              <w:outlineLvl w:val="9"/>
              <w:rPr>
                <w:rFonts w:ascii="Arial" w:hAnsi="Arial Unicode MS"/>
                <w:b/>
                <w:sz w:val="36"/>
              </w:rPr>
            </w:pPr>
            <w:r>
              <w:rPr>
                <w:rFonts w:ascii="Arial" w:hAnsi="Arial Unicode MS"/>
                <w:b/>
                <w:sz w:val="36"/>
              </w:rPr>
              <w:t>November</w:t>
            </w:r>
            <w:r w:rsidR="002D7D09">
              <w:rPr>
                <w:rFonts w:ascii="Arial" w:hAnsi="Arial Unicode MS"/>
                <w:b/>
                <w:sz w:val="36"/>
              </w:rPr>
              <w:t xml:space="preserve"> </w:t>
            </w:r>
            <w:r>
              <w:rPr>
                <w:rFonts w:ascii="Arial" w:hAnsi="Arial Unicode MS"/>
                <w:b/>
                <w:sz w:val="36"/>
              </w:rPr>
              <w:t>4</w:t>
            </w:r>
            <w:r w:rsidR="009C6FFD">
              <w:rPr>
                <w:rFonts w:ascii="Arial" w:hAnsi="Arial Unicode MS"/>
                <w:b/>
                <w:sz w:val="36"/>
              </w:rPr>
              <w:t>th</w:t>
            </w:r>
            <w:r w:rsidR="002616E4">
              <w:rPr>
                <w:rFonts w:ascii="Arial" w:hAnsi="Arial Unicode MS"/>
                <w:b/>
                <w:sz w:val="36"/>
              </w:rPr>
              <w:t>, 2022</w:t>
            </w:r>
          </w:p>
        </w:tc>
        <w:tc>
          <w:tcPr>
            <w:tcW w:w="2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51CFB82D" w14:textId="77777777" w:rsidR="00655970" w:rsidRDefault="00F857EF" w:rsidP="00655970">
            <w:pPr>
              <w:pStyle w:val="Body1"/>
              <w:spacing w:line="240" w:lineRule="auto"/>
              <w:ind w:left="0" w:firstLine="0"/>
              <w:outlineLvl w:val="9"/>
              <w:rPr>
                <w:rFonts w:ascii="Arial" w:hAnsi="Arial Unicode MS"/>
                <w:b/>
                <w:sz w:val="36"/>
              </w:rPr>
            </w:pPr>
            <w:r>
              <w:rPr>
                <w:rFonts w:ascii="Arial" w:hAnsi="Arial Unicode MS"/>
                <w:b/>
                <w:sz w:val="36"/>
              </w:rPr>
              <w:t>Zoom</w:t>
            </w:r>
          </w:p>
        </w:tc>
      </w:tr>
    </w:tbl>
    <w:p w14:paraId="37F3FBA5" w14:textId="77777777" w:rsidR="00E00394" w:rsidRPr="003F3A61" w:rsidRDefault="00E00394" w:rsidP="003F3A61">
      <w:pPr>
        <w:pStyle w:val="Body1"/>
        <w:ind w:left="0" w:firstLine="0"/>
        <w:rPr>
          <w:rFonts w:eastAsia="Times New Roman"/>
          <w:color w:val="auto"/>
          <w:sz w:val="2"/>
          <w:szCs w:val="2"/>
          <w:lang w:bidi="x-none"/>
        </w:rPr>
      </w:pPr>
    </w:p>
    <w:sectPr w:rsidR="00E00394" w:rsidRPr="003F3A61">
      <w:footerReference w:type="default" r:id="rId11"/>
      <w:pgSz w:w="12240" w:h="15840"/>
      <w:pgMar w:top="1080" w:right="720" w:bottom="720" w:left="108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90FF43" w14:textId="77777777" w:rsidR="005C1985" w:rsidRDefault="005C1985">
      <w:r>
        <w:separator/>
      </w:r>
    </w:p>
  </w:endnote>
  <w:endnote w:type="continuationSeparator" w:id="0">
    <w:p w14:paraId="2F2997F1" w14:textId="77777777" w:rsidR="005C1985" w:rsidRDefault="005C198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oudy Old Style">
    <w:panose1 w:val="02020502050305020303"/>
    <w:charset w:val="00"/>
    <w:family w:val="roman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92EC1E" w14:textId="77777777" w:rsidR="0041775B" w:rsidRDefault="0041775B">
    <w:pPr>
      <w:tabs>
        <w:tab w:val="center" w:pos="4320"/>
        <w:tab w:val="right" w:pos="8640"/>
      </w:tabs>
      <w:spacing w:line="235" w:lineRule="auto"/>
      <w:ind w:left="144" w:hanging="144"/>
      <w:outlineLvl w:val="0"/>
      <w:rPr>
        <w:sz w:val="20"/>
        <w:lang w:bidi="x-none"/>
      </w:rPr>
    </w:pPr>
    <w:r>
      <w:rPr>
        <w:rFonts w:eastAsia="Arial Unicode MS" w:hAnsi="Arial Unicode MS"/>
        <w:color w:val="000000"/>
        <w:u w:color="000000"/>
      </w:rPr>
      <w:tab/>
      <w:t xml:space="preserve">Page </w:t>
    </w:r>
    <w:r>
      <w:rPr>
        <w:rFonts w:eastAsia="Arial Unicode MS"/>
        <w:color w:val="000000"/>
        <w:u w:color="000000"/>
      </w:rPr>
      <w:fldChar w:fldCharType="begin"/>
    </w:r>
    <w:r>
      <w:rPr>
        <w:rFonts w:eastAsia="Arial Unicode MS" w:hAnsi="Arial Unicode MS"/>
        <w:color w:val="000000"/>
        <w:u w:color="000000"/>
      </w:rPr>
      <w:instrText xml:space="preserve"> PAGE </w:instrText>
    </w:r>
    <w:r>
      <w:rPr>
        <w:rFonts w:eastAsia="Arial Unicode MS"/>
        <w:color w:val="000000"/>
        <w:u w:color="000000"/>
      </w:rPr>
      <w:fldChar w:fldCharType="separate"/>
    </w:r>
    <w:r w:rsidR="0067006B">
      <w:rPr>
        <w:rFonts w:eastAsia="Arial Unicode MS" w:hAnsi="Arial Unicode MS"/>
        <w:noProof/>
        <w:color w:val="000000"/>
        <w:u w:color="000000"/>
      </w:rPr>
      <w:t>1</w:t>
    </w:r>
    <w:r>
      <w:rPr>
        <w:rFonts w:eastAsia="Arial Unicode MS"/>
        <w:color w:val="000000"/>
        <w:u w:color="000000"/>
      </w:rPr>
      <w:fldChar w:fldCharType="end"/>
    </w:r>
    <w:r>
      <w:rPr>
        <w:rFonts w:eastAsia="Arial Unicode MS" w:hAnsi="Arial Unicode MS"/>
        <w:color w:val="000000"/>
        <w:u w:color="000000"/>
      </w:rPr>
      <w:t xml:space="preserve"> of </w:t>
    </w:r>
    <w:r>
      <w:rPr>
        <w:rFonts w:eastAsia="Arial Unicode MS"/>
        <w:color w:val="000000"/>
        <w:u w:color="000000"/>
      </w:rPr>
      <w:fldChar w:fldCharType="begin"/>
    </w:r>
    <w:r>
      <w:rPr>
        <w:rFonts w:eastAsia="Arial Unicode MS" w:hAnsi="Arial Unicode MS"/>
        <w:color w:val="000000"/>
        <w:u w:color="000000"/>
      </w:rPr>
      <w:instrText xml:space="preserve"> NUMPAGES </w:instrText>
    </w:r>
    <w:r>
      <w:rPr>
        <w:rFonts w:eastAsia="Arial Unicode MS"/>
        <w:color w:val="000000"/>
        <w:u w:color="000000"/>
      </w:rPr>
      <w:fldChar w:fldCharType="separate"/>
    </w:r>
    <w:r w:rsidR="0067006B">
      <w:rPr>
        <w:rFonts w:eastAsia="Arial Unicode MS" w:hAnsi="Arial Unicode MS"/>
        <w:noProof/>
        <w:color w:val="000000"/>
        <w:u w:color="000000"/>
      </w:rPr>
      <w:t>1</w:t>
    </w:r>
    <w:r>
      <w:rPr>
        <w:rFonts w:eastAsia="Arial Unicode MS"/>
        <w:color w:val="000000"/>
        <w:u w:color="00000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BFE697" w14:textId="77777777" w:rsidR="005C1985" w:rsidRDefault="005C1985">
      <w:r>
        <w:separator/>
      </w:r>
    </w:p>
  </w:footnote>
  <w:footnote w:type="continuationSeparator" w:id="0">
    <w:p w14:paraId="7C136129" w14:textId="77777777" w:rsidR="005C1985" w:rsidRDefault="005C198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E77489"/>
    <w:multiLevelType w:val="hybridMultilevel"/>
    <w:tmpl w:val="0598F7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AB277E"/>
    <w:multiLevelType w:val="hybridMultilevel"/>
    <w:tmpl w:val="BDA28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ABC1EFA"/>
    <w:multiLevelType w:val="hybridMultilevel"/>
    <w:tmpl w:val="320076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CAE18E2"/>
    <w:multiLevelType w:val="hybridMultilevel"/>
    <w:tmpl w:val="745EA0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DCF6E60"/>
    <w:multiLevelType w:val="hybridMultilevel"/>
    <w:tmpl w:val="35D6D5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5191D13"/>
    <w:multiLevelType w:val="hybridMultilevel"/>
    <w:tmpl w:val="491C38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91B5532"/>
    <w:multiLevelType w:val="hybridMultilevel"/>
    <w:tmpl w:val="2F0E96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F4A372A"/>
    <w:multiLevelType w:val="hybridMultilevel"/>
    <w:tmpl w:val="0FA206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5B319DD"/>
    <w:multiLevelType w:val="hybridMultilevel"/>
    <w:tmpl w:val="C2DC28B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8D836F9"/>
    <w:multiLevelType w:val="multilevel"/>
    <w:tmpl w:val="594C3C0A"/>
    <w:lvl w:ilvl="0">
      <w:start w:val="1"/>
      <w:numFmt w:val="decimal"/>
      <w:lvlText w:val="Goal %1."/>
      <w:lvlJc w:val="left"/>
      <w:pPr>
        <w:tabs>
          <w:tab w:val="num" w:pos="990"/>
        </w:tabs>
        <w:ind w:left="990" w:hanging="360"/>
      </w:pPr>
      <w:rPr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2682"/>
        </w:tabs>
        <w:ind w:left="2682" w:hanging="432"/>
      </w:pPr>
    </w:lvl>
    <w:lvl w:ilvl="2">
      <w:start w:val="1"/>
      <w:numFmt w:val="decimal"/>
      <w:lvlText w:val="%1.%2.%3."/>
      <w:lvlJc w:val="left"/>
      <w:pPr>
        <w:tabs>
          <w:tab w:val="num" w:pos="2070"/>
        </w:tabs>
        <w:ind w:left="1854" w:hanging="504"/>
      </w:pPr>
    </w:lvl>
    <w:lvl w:ilvl="3">
      <w:start w:val="1"/>
      <w:numFmt w:val="decimal"/>
      <w:lvlText w:val="%1.%2.%3.%4."/>
      <w:lvlJc w:val="left"/>
      <w:pPr>
        <w:tabs>
          <w:tab w:val="num" w:pos="2430"/>
        </w:tabs>
        <w:ind w:left="2358" w:hanging="648"/>
      </w:pPr>
    </w:lvl>
    <w:lvl w:ilvl="4">
      <w:start w:val="1"/>
      <w:numFmt w:val="decimal"/>
      <w:lvlText w:val="%1.%2.%3.%4.%5."/>
      <w:lvlJc w:val="left"/>
      <w:pPr>
        <w:tabs>
          <w:tab w:val="num" w:pos="3150"/>
        </w:tabs>
        <w:ind w:left="2862" w:hanging="792"/>
      </w:pPr>
    </w:lvl>
    <w:lvl w:ilvl="5">
      <w:start w:val="1"/>
      <w:numFmt w:val="decimal"/>
      <w:lvlText w:val="%1.%2.%3.%4.%5.%6."/>
      <w:lvlJc w:val="left"/>
      <w:pPr>
        <w:tabs>
          <w:tab w:val="num" w:pos="3510"/>
        </w:tabs>
        <w:ind w:left="3366" w:hanging="936"/>
      </w:pPr>
    </w:lvl>
    <w:lvl w:ilvl="6">
      <w:start w:val="1"/>
      <w:numFmt w:val="decimal"/>
      <w:lvlText w:val="%1.%2.%3.%4.%5.%6.%7."/>
      <w:lvlJc w:val="left"/>
      <w:pPr>
        <w:tabs>
          <w:tab w:val="num" w:pos="4230"/>
        </w:tabs>
        <w:ind w:left="387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590"/>
        </w:tabs>
        <w:ind w:left="437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5310"/>
        </w:tabs>
        <w:ind w:left="4950" w:hanging="1440"/>
      </w:pPr>
    </w:lvl>
  </w:abstractNum>
  <w:abstractNum w:abstractNumId="10" w15:restartNumberingAfterBreak="0">
    <w:nsid w:val="78F23566"/>
    <w:multiLevelType w:val="hybridMultilevel"/>
    <w:tmpl w:val="BF525A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A224F57"/>
    <w:multiLevelType w:val="hybridMultilevel"/>
    <w:tmpl w:val="0F0CB4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13877916">
    <w:abstractNumId w:val="8"/>
  </w:num>
  <w:num w:numId="2" w16cid:durableId="180555190">
    <w:abstractNumId w:val="0"/>
  </w:num>
  <w:num w:numId="3" w16cid:durableId="493958899">
    <w:abstractNumId w:val="11"/>
  </w:num>
  <w:num w:numId="4" w16cid:durableId="865948766">
    <w:abstractNumId w:val="5"/>
  </w:num>
  <w:num w:numId="5" w16cid:durableId="942342251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271357306">
    <w:abstractNumId w:val="10"/>
  </w:num>
  <w:num w:numId="7" w16cid:durableId="1310088928">
    <w:abstractNumId w:val="7"/>
  </w:num>
  <w:num w:numId="8" w16cid:durableId="992561248">
    <w:abstractNumId w:val="1"/>
  </w:num>
  <w:num w:numId="9" w16cid:durableId="1431657898">
    <w:abstractNumId w:val="4"/>
  </w:num>
  <w:num w:numId="10" w16cid:durableId="1669819572">
    <w:abstractNumId w:val="3"/>
  </w:num>
  <w:num w:numId="11" w16cid:durableId="968047156">
    <w:abstractNumId w:val="6"/>
  </w:num>
  <w:num w:numId="12" w16cid:durableId="115005523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hideSpellingErrors/>
  <w:hideGrammaticalErrors/>
  <w:proofState w:spelling="clean" w:grammar="clean"/>
  <w:stylePaneFormatFilter w:val="2801" w:allStyles="1" w:customStyles="0" w:latentStyles="0" w:stylesInUse="0" w:headingStyles="0" w:numberingStyles="0" w:tableStyles="0" w:directFormattingOnRuns="0" w:directFormattingOnParagraphs="0" w:directFormattingOnNumbering="0" w:directFormattingOnTables="1" w:clearFormatting="0" w:top3HeadingStyles="1" w:visibleStyles="0" w:alternateStyleNames="0"/>
  <w:defaultTabStop w:val="720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noLineBreaksAfter w:lang="ja-JP" w:val="‘“(〔[{〈《「『【⦅〘〖«〝︵︷︹︻︽︿﹁﹃﹇﹙﹛﹝｢"/>
  <w:noLineBreaksBefore w:lang="ja-JP" w:val="’”)〕]}〉"/>
  <w:doNotValidateAgainstSchema/>
  <w:doNotDemarcateInvalidXml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YwMDIxMzQxMTIwNjdU0lEKTi0uzszPAykwqwUAiQhdJiwAAAA="/>
  </w:docVars>
  <w:rsids>
    <w:rsidRoot w:val="0070798D"/>
    <w:rsid w:val="000002C8"/>
    <w:rsid w:val="00000C86"/>
    <w:rsid w:val="00010515"/>
    <w:rsid w:val="00011460"/>
    <w:rsid w:val="0001189A"/>
    <w:rsid w:val="0001640E"/>
    <w:rsid w:val="0001784B"/>
    <w:rsid w:val="00017ACB"/>
    <w:rsid w:val="00017C5F"/>
    <w:rsid w:val="00021FBB"/>
    <w:rsid w:val="00027936"/>
    <w:rsid w:val="0003129C"/>
    <w:rsid w:val="00043433"/>
    <w:rsid w:val="000453A6"/>
    <w:rsid w:val="00045EE7"/>
    <w:rsid w:val="000619FD"/>
    <w:rsid w:val="00062362"/>
    <w:rsid w:val="000631D7"/>
    <w:rsid w:val="00070861"/>
    <w:rsid w:val="00070B90"/>
    <w:rsid w:val="00071A04"/>
    <w:rsid w:val="00071F3B"/>
    <w:rsid w:val="00080DD4"/>
    <w:rsid w:val="0008720C"/>
    <w:rsid w:val="0008753A"/>
    <w:rsid w:val="000905B2"/>
    <w:rsid w:val="0009393C"/>
    <w:rsid w:val="00094204"/>
    <w:rsid w:val="000A1731"/>
    <w:rsid w:val="000A18C2"/>
    <w:rsid w:val="000A1E6F"/>
    <w:rsid w:val="000A2A5D"/>
    <w:rsid w:val="000A3188"/>
    <w:rsid w:val="000A3484"/>
    <w:rsid w:val="000A439D"/>
    <w:rsid w:val="000A4D3A"/>
    <w:rsid w:val="000B27D6"/>
    <w:rsid w:val="000B45CD"/>
    <w:rsid w:val="000B626A"/>
    <w:rsid w:val="000C127E"/>
    <w:rsid w:val="000D4D3C"/>
    <w:rsid w:val="000E08C9"/>
    <w:rsid w:val="000E0E9E"/>
    <w:rsid w:val="000E147A"/>
    <w:rsid w:val="000E1D99"/>
    <w:rsid w:val="000E49D9"/>
    <w:rsid w:val="000F76D9"/>
    <w:rsid w:val="0010160D"/>
    <w:rsid w:val="00102C4F"/>
    <w:rsid w:val="001039DF"/>
    <w:rsid w:val="001140E0"/>
    <w:rsid w:val="00115FD6"/>
    <w:rsid w:val="0011622F"/>
    <w:rsid w:val="00121958"/>
    <w:rsid w:val="001226CB"/>
    <w:rsid w:val="00123492"/>
    <w:rsid w:val="001239A4"/>
    <w:rsid w:val="001263B1"/>
    <w:rsid w:val="00126C06"/>
    <w:rsid w:val="0013142B"/>
    <w:rsid w:val="001338F1"/>
    <w:rsid w:val="0013396A"/>
    <w:rsid w:val="0014706E"/>
    <w:rsid w:val="00151911"/>
    <w:rsid w:val="001569E7"/>
    <w:rsid w:val="00156EEF"/>
    <w:rsid w:val="0016301C"/>
    <w:rsid w:val="00163A5C"/>
    <w:rsid w:val="00163E47"/>
    <w:rsid w:val="001641EA"/>
    <w:rsid w:val="00170E2D"/>
    <w:rsid w:val="00180DE9"/>
    <w:rsid w:val="00181C16"/>
    <w:rsid w:val="001860E4"/>
    <w:rsid w:val="001918A9"/>
    <w:rsid w:val="001927A6"/>
    <w:rsid w:val="001932DB"/>
    <w:rsid w:val="00197AEF"/>
    <w:rsid w:val="001A262C"/>
    <w:rsid w:val="001A3E47"/>
    <w:rsid w:val="001A6A1A"/>
    <w:rsid w:val="001A759D"/>
    <w:rsid w:val="001B4178"/>
    <w:rsid w:val="001B74D4"/>
    <w:rsid w:val="001B7B0A"/>
    <w:rsid w:val="001C4AFF"/>
    <w:rsid w:val="001C5D1E"/>
    <w:rsid w:val="001D4FDB"/>
    <w:rsid w:val="001D70A0"/>
    <w:rsid w:val="001E15D5"/>
    <w:rsid w:val="001E3320"/>
    <w:rsid w:val="001F7693"/>
    <w:rsid w:val="0020062A"/>
    <w:rsid w:val="0020368A"/>
    <w:rsid w:val="00207485"/>
    <w:rsid w:val="002101AD"/>
    <w:rsid w:val="002119FB"/>
    <w:rsid w:val="00214F3D"/>
    <w:rsid w:val="00215BE0"/>
    <w:rsid w:val="00226323"/>
    <w:rsid w:val="00233AF7"/>
    <w:rsid w:val="0023594B"/>
    <w:rsid w:val="00236660"/>
    <w:rsid w:val="0023756B"/>
    <w:rsid w:val="00244F1A"/>
    <w:rsid w:val="00244FBA"/>
    <w:rsid w:val="00253655"/>
    <w:rsid w:val="002555B9"/>
    <w:rsid w:val="002571A6"/>
    <w:rsid w:val="00257571"/>
    <w:rsid w:val="002616E4"/>
    <w:rsid w:val="00261779"/>
    <w:rsid w:val="00263074"/>
    <w:rsid w:val="00264236"/>
    <w:rsid w:val="0026739F"/>
    <w:rsid w:val="00267AA6"/>
    <w:rsid w:val="002738AB"/>
    <w:rsid w:val="00282B27"/>
    <w:rsid w:val="0028591F"/>
    <w:rsid w:val="00290B25"/>
    <w:rsid w:val="0029217C"/>
    <w:rsid w:val="00295ED8"/>
    <w:rsid w:val="0029736E"/>
    <w:rsid w:val="002A11EC"/>
    <w:rsid w:val="002A6F56"/>
    <w:rsid w:val="002B1A6F"/>
    <w:rsid w:val="002C107D"/>
    <w:rsid w:val="002C7E2D"/>
    <w:rsid w:val="002D33EF"/>
    <w:rsid w:val="002D39AD"/>
    <w:rsid w:val="002D53E8"/>
    <w:rsid w:val="002D7D09"/>
    <w:rsid w:val="002E281A"/>
    <w:rsid w:val="002E3045"/>
    <w:rsid w:val="002E5EAC"/>
    <w:rsid w:val="002F2A93"/>
    <w:rsid w:val="002F7B43"/>
    <w:rsid w:val="00302850"/>
    <w:rsid w:val="003030D4"/>
    <w:rsid w:val="00303B3D"/>
    <w:rsid w:val="00306276"/>
    <w:rsid w:val="00315F98"/>
    <w:rsid w:val="0031676E"/>
    <w:rsid w:val="0032244F"/>
    <w:rsid w:val="003272DA"/>
    <w:rsid w:val="0033224C"/>
    <w:rsid w:val="00334B19"/>
    <w:rsid w:val="00335B42"/>
    <w:rsid w:val="0033644F"/>
    <w:rsid w:val="003374B8"/>
    <w:rsid w:val="003428C0"/>
    <w:rsid w:val="00344B4B"/>
    <w:rsid w:val="00345A22"/>
    <w:rsid w:val="003468B4"/>
    <w:rsid w:val="003471C0"/>
    <w:rsid w:val="00352CB2"/>
    <w:rsid w:val="0035614D"/>
    <w:rsid w:val="003618CF"/>
    <w:rsid w:val="003636C8"/>
    <w:rsid w:val="00371B73"/>
    <w:rsid w:val="00372114"/>
    <w:rsid w:val="003750FD"/>
    <w:rsid w:val="00376694"/>
    <w:rsid w:val="00377D1C"/>
    <w:rsid w:val="00386CEC"/>
    <w:rsid w:val="00386E96"/>
    <w:rsid w:val="00391D5E"/>
    <w:rsid w:val="00391DCE"/>
    <w:rsid w:val="003934B6"/>
    <w:rsid w:val="003961FB"/>
    <w:rsid w:val="00396759"/>
    <w:rsid w:val="003976D4"/>
    <w:rsid w:val="003A017A"/>
    <w:rsid w:val="003A2398"/>
    <w:rsid w:val="003A3F0F"/>
    <w:rsid w:val="003A6B77"/>
    <w:rsid w:val="003A6D79"/>
    <w:rsid w:val="003B6115"/>
    <w:rsid w:val="003B67B3"/>
    <w:rsid w:val="003C00B9"/>
    <w:rsid w:val="003C0DAB"/>
    <w:rsid w:val="003C57D4"/>
    <w:rsid w:val="003E339A"/>
    <w:rsid w:val="003E5D6F"/>
    <w:rsid w:val="003F0788"/>
    <w:rsid w:val="003F0A98"/>
    <w:rsid w:val="003F228E"/>
    <w:rsid w:val="003F2987"/>
    <w:rsid w:val="003F3A61"/>
    <w:rsid w:val="003F6886"/>
    <w:rsid w:val="003F7BC7"/>
    <w:rsid w:val="00404743"/>
    <w:rsid w:val="00407A74"/>
    <w:rsid w:val="00414D84"/>
    <w:rsid w:val="0041775B"/>
    <w:rsid w:val="004224E5"/>
    <w:rsid w:val="004303E2"/>
    <w:rsid w:val="0043102A"/>
    <w:rsid w:val="00445F87"/>
    <w:rsid w:val="0045481E"/>
    <w:rsid w:val="00461DF5"/>
    <w:rsid w:val="00462A71"/>
    <w:rsid w:val="00462E0A"/>
    <w:rsid w:val="00467BC4"/>
    <w:rsid w:val="00470998"/>
    <w:rsid w:val="00470DB4"/>
    <w:rsid w:val="00472128"/>
    <w:rsid w:val="00492467"/>
    <w:rsid w:val="0049277F"/>
    <w:rsid w:val="004A3CE8"/>
    <w:rsid w:val="004A492B"/>
    <w:rsid w:val="004A62F0"/>
    <w:rsid w:val="004B045A"/>
    <w:rsid w:val="004B1D01"/>
    <w:rsid w:val="004B5632"/>
    <w:rsid w:val="004B6F9B"/>
    <w:rsid w:val="004C0C48"/>
    <w:rsid w:val="004C5486"/>
    <w:rsid w:val="004C64D5"/>
    <w:rsid w:val="004D5816"/>
    <w:rsid w:val="004D65A4"/>
    <w:rsid w:val="004E3126"/>
    <w:rsid w:val="004E4470"/>
    <w:rsid w:val="004F3A7E"/>
    <w:rsid w:val="004F4C0F"/>
    <w:rsid w:val="004F7E17"/>
    <w:rsid w:val="0050219E"/>
    <w:rsid w:val="00504324"/>
    <w:rsid w:val="005051A8"/>
    <w:rsid w:val="00506762"/>
    <w:rsid w:val="00512706"/>
    <w:rsid w:val="00520E17"/>
    <w:rsid w:val="00520F26"/>
    <w:rsid w:val="00536309"/>
    <w:rsid w:val="00541943"/>
    <w:rsid w:val="00541A70"/>
    <w:rsid w:val="00541E24"/>
    <w:rsid w:val="00546CC6"/>
    <w:rsid w:val="005476A6"/>
    <w:rsid w:val="0055135F"/>
    <w:rsid w:val="00554509"/>
    <w:rsid w:val="00554CA3"/>
    <w:rsid w:val="00555A39"/>
    <w:rsid w:val="00556C8E"/>
    <w:rsid w:val="005642CC"/>
    <w:rsid w:val="005666C2"/>
    <w:rsid w:val="00576579"/>
    <w:rsid w:val="00583046"/>
    <w:rsid w:val="00583D00"/>
    <w:rsid w:val="0058678D"/>
    <w:rsid w:val="00592539"/>
    <w:rsid w:val="0059538B"/>
    <w:rsid w:val="00597F46"/>
    <w:rsid w:val="005A006D"/>
    <w:rsid w:val="005A26F9"/>
    <w:rsid w:val="005A27E0"/>
    <w:rsid w:val="005A5345"/>
    <w:rsid w:val="005A53A8"/>
    <w:rsid w:val="005B482D"/>
    <w:rsid w:val="005C0C23"/>
    <w:rsid w:val="005C1067"/>
    <w:rsid w:val="005C17E6"/>
    <w:rsid w:val="005C1985"/>
    <w:rsid w:val="005C2643"/>
    <w:rsid w:val="005C6687"/>
    <w:rsid w:val="005C73EC"/>
    <w:rsid w:val="005D3701"/>
    <w:rsid w:val="005D3F0A"/>
    <w:rsid w:val="005D6E32"/>
    <w:rsid w:val="005D7AC4"/>
    <w:rsid w:val="005E3F31"/>
    <w:rsid w:val="005F0760"/>
    <w:rsid w:val="005F201E"/>
    <w:rsid w:val="005F3FCD"/>
    <w:rsid w:val="006032EA"/>
    <w:rsid w:val="0060542B"/>
    <w:rsid w:val="0060676C"/>
    <w:rsid w:val="0060769B"/>
    <w:rsid w:val="00607E34"/>
    <w:rsid w:val="00610155"/>
    <w:rsid w:val="006130CC"/>
    <w:rsid w:val="0061543E"/>
    <w:rsid w:val="00621169"/>
    <w:rsid w:val="006214D5"/>
    <w:rsid w:val="00622A1F"/>
    <w:rsid w:val="00625279"/>
    <w:rsid w:val="0063231F"/>
    <w:rsid w:val="00634146"/>
    <w:rsid w:val="00644C0A"/>
    <w:rsid w:val="00645F3A"/>
    <w:rsid w:val="006508CC"/>
    <w:rsid w:val="00655970"/>
    <w:rsid w:val="006602DF"/>
    <w:rsid w:val="006611CB"/>
    <w:rsid w:val="006626F6"/>
    <w:rsid w:val="006674A4"/>
    <w:rsid w:val="0067006B"/>
    <w:rsid w:val="0067367F"/>
    <w:rsid w:val="00673D95"/>
    <w:rsid w:val="006761F4"/>
    <w:rsid w:val="00677B22"/>
    <w:rsid w:val="0068025D"/>
    <w:rsid w:val="0068125E"/>
    <w:rsid w:val="00682829"/>
    <w:rsid w:val="00683D7E"/>
    <w:rsid w:val="006869E3"/>
    <w:rsid w:val="006940A4"/>
    <w:rsid w:val="00695E01"/>
    <w:rsid w:val="00697821"/>
    <w:rsid w:val="006A0341"/>
    <w:rsid w:val="006A57E9"/>
    <w:rsid w:val="006A7DD7"/>
    <w:rsid w:val="006B6913"/>
    <w:rsid w:val="006C40AD"/>
    <w:rsid w:val="006C59E9"/>
    <w:rsid w:val="006C72E7"/>
    <w:rsid w:val="006D1D64"/>
    <w:rsid w:val="006D322D"/>
    <w:rsid w:val="006D4305"/>
    <w:rsid w:val="006D4794"/>
    <w:rsid w:val="006D4F8A"/>
    <w:rsid w:val="006D5CBB"/>
    <w:rsid w:val="006D5E12"/>
    <w:rsid w:val="006E1F13"/>
    <w:rsid w:val="006E332E"/>
    <w:rsid w:val="006E34F1"/>
    <w:rsid w:val="006E6995"/>
    <w:rsid w:val="006F717D"/>
    <w:rsid w:val="00700F64"/>
    <w:rsid w:val="00703A66"/>
    <w:rsid w:val="0070519C"/>
    <w:rsid w:val="0070798D"/>
    <w:rsid w:val="00710E40"/>
    <w:rsid w:val="00711C21"/>
    <w:rsid w:val="00716334"/>
    <w:rsid w:val="00716DC5"/>
    <w:rsid w:val="00722F40"/>
    <w:rsid w:val="00723F3C"/>
    <w:rsid w:val="0072768D"/>
    <w:rsid w:val="00730818"/>
    <w:rsid w:val="0073412C"/>
    <w:rsid w:val="007345F0"/>
    <w:rsid w:val="00737DB4"/>
    <w:rsid w:val="007435DA"/>
    <w:rsid w:val="00745FE9"/>
    <w:rsid w:val="0074618B"/>
    <w:rsid w:val="007537F2"/>
    <w:rsid w:val="00753A7A"/>
    <w:rsid w:val="00760672"/>
    <w:rsid w:val="00760FAA"/>
    <w:rsid w:val="00761375"/>
    <w:rsid w:val="007621EB"/>
    <w:rsid w:val="00773623"/>
    <w:rsid w:val="00773B8F"/>
    <w:rsid w:val="00776BBE"/>
    <w:rsid w:val="007818E3"/>
    <w:rsid w:val="00781BC6"/>
    <w:rsid w:val="0079074A"/>
    <w:rsid w:val="0079128F"/>
    <w:rsid w:val="00791714"/>
    <w:rsid w:val="00794EF2"/>
    <w:rsid w:val="007A559C"/>
    <w:rsid w:val="007B0283"/>
    <w:rsid w:val="007B0352"/>
    <w:rsid w:val="007B2001"/>
    <w:rsid w:val="007B65E2"/>
    <w:rsid w:val="007C12FD"/>
    <w:rsid w:val="007C1925"/>
    <w:rsid w:val="007C19AD"/>
    <w:rsid w:val="007C1ED9"/>
    <w:rsid w:val="007C1EFD"/>
    <w:rsid w:val="007C3EEE"/>
    <w:rsid w:val="007C4020"/>
    <w:rsid w:val="007C7BF2"/>
    <w:rsid w:val="007D0040"/>
    <w:rsid w:val="007D1968"/>
    <w:rsid w:val="007E195E"/>
    <w:rsid w:val="007E3122"/>
    <w:rsid w:val="007E4D69"/>
    <w:rsid w:val="007E6F1A"/>
    <w:rsid w:val="007F0A0B"/>
    <w:rsid w:val="007F0A92"/>
    <w:rsid w:val="007F30C1"/>
    <w:rsid w:val="007F6865"/>
    <w:rsid w:val="00800789"/>
    <w:rsid w:val="00802AC6"/>
    <w:rsid w:val="00804343"/>
    <w:rsid w:val="00807F98"/>
    <w:rsid w:val="00820D8C"/>
    <w:rsid w:val="00823822"/>
    <w:rsid w:val="008259A6"/>
    <w:rsid w:val="00830C67"/>
    <w:rsid w:val="00833995"/>
    <w:rsid w:val="00834B5D"/>
    <w:rsid w:val="00835907"/>
    <w:rsid w:val="00835E4C"/>
    <w:rsid w:val="0083629C"/>
    <w:rsid w:val="0084171E"/>
    <w:rsid w:val="00844B55"/>
    <w:rsid w:val="00844BE1"/>
    <w:rsid w:val="00850F65"/>
    <w:rsid w:val="00853DA0"/>
    <w:rsid w:val="00870098"/>
    <w:rsid w:val="00877788"/>
    <w:rsid w:val="008863BF"/>
    <w:rsid w:val="008914B0"/>
    <w:rsid w:val="00891EDC"/>
    <w:rsid w:val="00893969"/>
    <w:rsid w:val="00895C48"/>
    <w:rsid w:val="008A0169"/>
    <w:rsid w:val="008A03A8"/>
    <w:rsid w:val="008A0E0C"/>
    <w:rsid w:val="008A1678"/>
    <w:rsid w:val="008A268C"/>
    <w:rsid w:val="008A5B38"/>
    <w:rsid w:val="008A67C8"/>
    <w:rsid w:val="008B3C2B"/>
    <w:rsid w:val="008B522F"/>
    <w:rsid w:val="008B55E5"/>
    <w:rsid w:val="008B5CE7"/>
    <w:rsid w:val="008B61EA"/>
    <w:rsid w:val="008C064A"/>
    <w:rsid w:val="008C2BC7"/>
    <w:rsid w:val="008C48D3"/>
    <w:rsid w:val="008C49CA"/>
    <w:rsid w:val="008C52BA"/>
    <w:rsid w:val="008C54F9"/>
    <w:rsid w:val="008C7DC2"/>
    <w:rsid w:val="008D34EC"/>
    <w:rsid w:val="008D50F1"/>
    <w:rsid w:val="008D563F"/>
    <w:rsid w:val="008D6AD2"/>
    <w:rsid w:val="008E1A7E"/>
    <w:rsid w:val="008E31D7"/>
    <w:rsid w:val="008E7885"/>
    <w:rsid w:val="008F51AC"/>
    <w:rsid w:val="00901D97"/>
    <w:rsid w:val="00901E29"/>
    <w:rsid w:val="00902606"/>
    <w:rsid w:val="00904256"/>
    <w:rsid w:val="0090462B"/>
    <w:rsid w:val="00912711"/>
    <w:rsid w:val="0091608D"/>
    <w:rsid w:val="00916DF7"/>
    <w:rsid w:val="00927C1C"/>
    <w:rsid w:val="0093294B"/>
    <w:rsid w:val="0093684F"/>
    <w:rsid w:val="00946346"/>
    <w:rsid w:val="00946668"/>
    <w:rsid w:val="00947C56"/>
    <w:rsid w:val="009600A0"/>
    <w:rsid w:val="00962812"/>
    <w:rsid w:val="00973869"/>
    <w:rsid w:val="0097468F"/>
    <w:rsid w:val="00976943"/>
    <w:rsid w:val="0098152F"/>
    <w:rsid w:val="00992B8E"/>
    <w:rsid w:val="009948F2"/>
    <w:rsid w:val="009959ED"/>
    <w:rsid w:val="009A164C"/>
    <w:rsid w:val="009A3155"/>
    <w:rsid w:val="009B326A"/>
    <w:rsid w:val="009B5D29"/>
    <w:rsid w:val="009C2592"/>
    <w:rsid w:val="009C33DA"/>
    <w:rsid w:val="009C3643"/>
    <w:rsid w:val="009C4EDF"/>
    <w:rsid w:val="009C6FFD"/>
    <w:rsid w:val="009C7585"/>
    <w:rsid w:val="009D1027"/>
    <w:rsid w:val="009D13D5"/>
    <w:rsid w:val="009D15E4"/>
    <w:rsid w:val="009D1B52"/>
    <w:rsid w:val="009D301D"/>
    <w:rsid w:val="009D518D"/>
    <w:rsid w:val="009D5EE7"/>
    <w:rsid w:val="009D635E"/>
    <w:rsid w:val="009E1C51"/>
    <w:rsid w:val="009E697F"/>
    <w:rsid w:val="009F11AB"/>
    <w:rsid w:val="009F3829"/>
    <w:rsid w:val="009F79C0"/>
    <w:rsid w:val="00A0023C"/>
    <w:rsid w:val="00A00A6C"/>
    <w:rsid w:val="00A00C61"/>
    <w:rsid w:val="00A037AF"/>
    <w:rsid w:val="00A06006"/>
    <w:rsid w:val="00A07A90"/>
    <w:rsid w:val="00A13CB3"/>
    <w:rsid w:val="00A148C9"/>
    <w:rsid w:val="00A1693E"/>
    <w:rsid w:val="00A175CC"/>
    <w:rsid w:val="00A17748"/>
    <w:rsid w:val="00A24767"/>
    <w:rsid w:val="00A2570C"/>
    <w:rsid w:val="00A26215"/>
    <w:rsid w:val="00A30103"/>
    <w:rsid w:val="00A31345"/>
    <w:rsid w:val="00A405CD"/>
    <w:rsid w:val="00A4100A"/>
    <w:rsid w:val="00A422FD"/>
    <w:rsid w:val="00A42EBA"/>
    <w:rsid w:val="00A44365"/>
    <w:rsid w:val="00A52C88"/>
    <w:rsid w:val="00A53EBB"/>
    <w:rsid w:val="00A53FCB"/>
    <w:rsid w:val="00A621C7"/>
    <w:rsid w:val="00A727ED"/>
    <w:rsid w:val="00A730D0"/>
    <w:rsid w:val="00A76624"/>
    <w:rsid w:val="00A843D7"/>
    <w:rsid w:val="00A84D07"/>
    <w:rsid w:val="00A924C4"/>
    <w:rsid w:val="00A93344"/>
    <w:rsid w:val="00A938BD"/>
    <w:rsid w:val="00AA0E08"/>
    <w:rsid w:val="00AA1AF6"/>
    <w:rsid w:val="00AA3C12"/>
    <w:rsid w:val="00AA532A"/>
    <w:rsid w:val="00AA5353"/>
    <w:rsid w:val="00AB185C"/>
    <w:rsid w:val="00AB2310"/>
    <w:rsid w:val="00AD7CB2"/>
    <w:rsid w:val="00AE20C3"/>
    <w:rsid w:val="00AE49CD"/>
    <w:rsid w:val="00AE4CD6"/>
    <w:rsid w:val="00AF1CC1"/>
    <w:rsid w:val="00AF3F8B"/>
    <w:rsid w:val="00B006A9"/>
    <w:rsid w:val="00B017FC"/>
    <w:rsid w:val="00B04948"/>
    <w:rsid w:val="00B05C64"/>
    <w:rsid w:val="00B06E2E"/>
    <w:rsid w:val="00B1191B"/>
    <w:rsid w:val="00B11EB9"/>
    <w:rsid w:val="00B13FDC"/>
    <w:rsid w:val="00B17616"/>
    <w:rsid w:val="00B20D50"/>
    <w:rsid w:val="00B20EDA"/>
    <w:rsid w:val="00B23D57"/>
    <w:rsid w:val="00B3579C"/>
    <w:rsid w:val="00B37D3D"/>
    <w:rsid w:val="00B44D69"/>
    <w:rsid w:val="00B53477"/>
    <w:rsid w:val="00B60C1C"/>
    <w:rsid w:val="00B62FD3"/>
    <w:rsid w:val="00B6543D"/>
    <w:rsid w:val="00B710E8"/>
    <w:rsid w:val="00B727F7"/>
    <w:rsid w:val="00B7375F"/>
    <w:rsid w:val="00B77C03"/>
    <w:rsid w:val="00B919F0"/>
    <w:rsid w:val="00B9304E"/>
    <w:rsid w:val="00B96163"/>
    <w:rsid w:val="00BA0D75"/>
    <w:rsid w:val="00BB76E7"/>
    <w:rsid w:val="00BB7F92"/>
    <w:rsid w:val="00BC217A"/>
    <w:rsid w:val="00BC73EA"/>
    <w:rsid w:val="00BD2203"/>
    <w:rsid w:val="00BD5CEB"/>
    <w:rsid w:val="00BE3048"/>
    <w:rsid w:val="00BF21EF"/>
    <w:rsid w:val="00BF3A0D"/>
    <w:rsid w:val="00BF3A60"/>
    <w:rsid w:val="00C0379E"/>
    <w:rsid w:val="00C049FB"/>
    <w:rsid w:val="00C0633F"/>
    <w:rsid w:val="00C137FE"/>
    <w:rsid w:val="00C14AE6"/>
    <w:rsid w:val="00C16C9D"/>
    <w:rsid w:val="00C16D0B"/>
    <w:rsid w:val="00C222F7"/>
    <w:rsid w:val="00C25C1D"/>
    <w:rsid w:val="00C32F75"/>
    <w:rsid w:val="00C33CA9"/>
    <w:rsid w:val="00C37085"/>
    <w:rsid w:val="00C37196"/>
    <w:rsid w:val="00C4201C"/>
    <w:rsid w:val="00C5265C"/>
    <w:rsid w:val="00C55C29"/>
    <w:rsid w:val="00C601E4"/>
    <w:rsid w:val="00C60C8F"/>
    <w:rsid w:val="00C65D9D"/>
    <w:rsid w:val="00C663F9"/>
    <w:rsid w:val="00C72687"/>
    <w:rsid w:val="00C76A9B"/>
    <w:rsid w:val="00C800DB"/>
    <w:rsid w:val="00C83696"/>
    <w:rsid w:val="00C84367"/>
    <w:rsid w:val="00C911C4"/>
    <w:rsid w:val="00C915B3"/>
    <w:rsid w:val="00C92DDC"/>
    <w:rsid w:val="00C94223"/>
    <w:rsid w:val="00C9552E"/>
    <w:rsid w:val="00CA324F"/>
    <w:rsid w:val="00CA63BC"/>
    <w:rsid w:val="00CB1F74"/>
    <w:rsid w:val="00CB2E1C"/>
    <w:rsid w:val="00CB6051"/>
    <w:rsid w:val="00CB74B1"/>
    <w:rsid w:val="00CC134D"/>
    <w:rsid w:val="00CC6892"/>
    <w:rsid w:val="00CD20B5"/>
    <w:rsid w:val="00CD3090"/>
    <w:rsid w:val="00CE1491"/>
    <w:rsid w:val="00CE5381"/>
    <w:rsid w:val="00CE5C75"/>
    <w:rsid w:val="00CE6A93"/>
    <w:rsid w:val="00CF0186"/>
    <w:rsid w:val="00CF01EF"/>
    <w:rsid w:val="00D03561"/>
    <w:rsid w:val="00D072CB"/>
    <w:rsid w:val="00D10E06"/>
    <w:rsid w:val="00D14B64"/>
    <w:rsid w:val="00D20CAB"/>
    <w:rsid w:val="00D2220E"/>
    <w:rsid w:val="00D25D48"/>
    <w:rsid w:val="00D317EC"/>
    <w:rsid w:val="00D37535"/>
    <w:rsid w:val="00D4189C"/>
    <w:rsid w:val="00D506F8"/>
    <w:rsid w:val="00D66194"/>
    <w:rsid w:val="00D66C19"/>
    <w:rsid w:val="00D7008F"/>
    <w:rsid w:val="00D71B03"/>
    <w:rsid w:val="00D75998"/>
    <w:rsid w:val="00D76902"/>
    <w:rsid w:val="00D8478D"/>
    <w:rsid w:val="00D84877"/>
    <w:rsid w:val="00D8700D"/>
    <w:rsid w:val="00D9409C"/>
    <w:rsid w:val="00D9471D"/>
    <w:rsid w:val="00D9521F"/>
    <w:rsid w:val="00D95B04"/>
    <w:rsid w:val="00DA5E5D"/>
    <w:rsid w:val="00DA7EDC"/>
    <w:rsid w:val="00DA7F9F"/>
    <w:rsid w:val="00DB13B4"/>
    <w:rsid w:val="00DB2723"/>
    <w:rsid w:val="00DC16B9"/>
    <w:rsid w:val="00DC2A9D"/>
    <w:rsid w:val="00DC32F7"/>
    <w:rsid w:val="00DC5DCE"/>
    <w:rsid w:val="00DC6C1B"/>
    <w:rsid w:val="00DE4F6B"/>
    <w:rsid w:val="00DF066C"/>
    <w:rsid w:val="00DF0A9B"/>
    <w:rsid w:val="00DF30BF"/>
    <w:rsid w:val="00DF5620"/>
    <w:rsid w:val="00DF5C3E"/>
    <w:rsid w:val="00E00394"/>
    <w:rsid w:val="00E013C3"/>
    <w:rsid w:val="00E06633"/>
    <w:rsid w:val="00E1007D"/>
    <w:rsid w:val="00E10758"/>
    <w:rsid w:val="00E110D7"/>
    <w:rsid w:val="00E11185"/>
    <w:rsid w:val="00E12AD9"/>
    <w:rsid w:val="00E12DCA"/>
    <w:rsid w:val="00E203E7"/>
    <w:rsid w:val="00E402F0"/>
    <w:rsid w:val="00E45D7C"/>
    <w:rsid w:val="00E51D50"/>
    <w:rsid w:val="00E52266"/>
    <w:rsid w:val="00E56506"/>
    <w:rsid w:val="00E5704B"/>
    <w:rsid w:val="00E63C8C"/>
    <w:rsid w:val="00E65071"/>
    <w:rsid w:val="00E665EA"/>
    <w:rsid w:val="00E67349"/>
    <w:rsid w:val="00E72A4B"/>
    <w:rsid w:val="00E75A91"/>
    <w:rsid w:val="00E76E17"/>
    <w:rsid w:val="00E829CE"/>
    <w:rsid w:val="00E83524"/>
    <w:rsid w:val="00E83761"/>
    <w:rsid w:val="00E905AF"/>
    <w:rsid w:val="00EA0B38"/>
    <w:rsid w:val="00EA16A3"/>
    <w:rsid w:val="00EA31B6"/>
    <w:rsid w:val="00EA6E9A"/>
    <w:rsid w:val="00EB7889"/>
    <w:rsid w:val="00EC2072"/>
    <w:rsid w:val="00EC55DB"/>
    <w:rsid w:val="00ED061A"/>
    <w:rsid w:val="00ED1414"/>
    <w:rsid w:val="00ED43B3"/>
    <w:rsid w:val="00ED68A3"/>
    <w:rsid w:val="00EE3EF4"/>
    <w:rsid w:val="00EF2F9B"/>
    <w:rsid w:val="00EF7FDA"/>
    <w:rsid w:val="00F0308C"/>
    <w:rsid w:val="00F03F56"/>
    <w:rsid w:val="00F06C5F"/>
    <w:rsid w:val="00F13594"/>
    <w:rsid w:val="00F141D6"/>
    <w:rsid w:val="00F156FC"/>
    <w:rsid w:val="00F16811"/>
    <w:rsid w:val="00F16C89"/>
    <w:rsid w:val="00F2477C"/>
    <w:rsid w:val="00F26D79"/>
    <w:rsid w:val="00F300DC"/>
    <w:rsid w:val="00F339D2"/>
    <w:rsid w:val="00F34649"/>
    <w:rsid w:val="00F35090"/>
    <w:rsid w:val="00F36F6E"/>
    <w:rsid w:val="00F41328"/>
    <w:rsid w:val="00F41354"/>
    <w:rsid w:val="00F42955"/>
    <w:rsid w:val="00F43C88"/>
    <w:rsid w:val="00F45E77"/>
    <w:rsid w:val="00F5102B"/>
    <w:rsid w:val="00F51177"/>
    <w:rsid w:val="00F52D4E"/>
    <w:rsid w:val="00F5492F"/>
    <w:rsid w:val="00F54C57"/>
    <w:rsid w:val="00F55BEC"/>
    <w:rsid w:val="00F62F6A"/>
    <w:rsid w:val="00F66016"/>
    <w:rsid w:val="00F66DCA"/>
    <w:rsid w:val="00F71463"/>
    <w:rsid w:val="00F719C6"/>
    <w:rsid w:val="00F75D29"/>
    <w:rsid w:val="00F8001C"/>
    <w:rsid w:val="00F81F27"/>
    <w:rsid w:val="00F85275"/>
    <w:rsid w:val="00F857EF"/>
    <w:rsid w:val="00F864C3"/>
    <w:rsid w:val="00F942B9"/>
    <w:rsid w:val="00FA15D4"/>
    <w:rsid w:val="00FA1742"/>
    <w:rsid w:val="00FA3001"/>
    <w:rsid w:val="00FB0C65"/>
    <w:rsid w:val="00FB1280"/>
    <w:rsid w:val="00FB195A"/>
    <w:rsid w:val="00FB297A"/>
    <w:rsid w:val="00FB2C58"/>
    <w:rsid w:val="00FB3B17"/>
    <w:rsid w:val="00FB4FC2"/>
    <w:rsid w:val="00FB5CE2"/>
    <w:rsid w:val="00FC1357"/>
    <w:rsid w:val="00FC2B1B"/>
    <w:rsid w:val="00FC2C90"/>
    <w:rsid w:val="00FC55A2"/>
    <w:rsid w:val="00FC6B40"/>
    <w:rsid w:val="00FD3853"/>
    <w:rsid w:val="00FD4DA4"/>
    <w:rsid w:val="00FE4D58"/>
    <w:rsid w:val="00FE7068"/>
    <w:rsid w:val="00FF5CCA"/>
    <w:rsid w:val="00FF6225"/>
    <w:rsid w:val="00FF64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>
      <v:stroke weight="0" endcap="round"/>
    </o:shapedefaults>
    <o:shapelayout v:ext="edit">
      <o:idmap v:ext="edit" data="1"/>
    </o:shapelayout>
  </w:shapeDefaults>
  <w:doNotEmbedSmartTags/>
  <w:decimalSymbol w:val="."/>
  <w:listSeparator w:val=","/>
  <w14:docId w14:val="16A662D5"/>
  <w15:docId w15:val="{147DFF03-E1A3-417E-8D3E-E2C5C1C4EF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locked="1" w:qFormat="1"/>
    <w:lsdException w:name="heading 1" w:locked="1" w:qFormat="1"/>
    <w:lsdException w:name="heading 2" w:locked="1" w:semiHidden="1" w:unhideWhenUsed="1" w:qFormat="1"/>
    <w:lsdException w:name="heading 3" w:locked="1" w:semiHidden="1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locked="1" w:semiHidden="1" w:unhideWhenUsed="1"/>
    <w:lsdException w:name="toc 2" w:locked="1" w:semiHidden="1" w:unhideWhenUsed="1"/>
    <w:lsdException w:name="toc 3" w:locked="1" w:semiHidden="1" w:unhideWhenUsed="1"/>
    <w:lsdException w:name="toc 4" w:locked="1" w:semiHidden="1" w:unhideWhenUsed="1"/>
    <w:lsdException w:name="toc 5" w:locked="1" w:semiHidden="1" w:unhideWhenUsed="1"/>
    <w:lsdException w:name="toc 6" w:locked="1" w:semiHidden="1" w:unhideWhenUsed="1"/>
    <w:lsdException w:name="toc 7" w:locked="1" w:semiHidden="1" w:unhideWhenUsed="1"/>
    <w:lsdException w:name="toc 8" w:locked="1" w:semiHidden="1" w:unhideWhenUsed="1"/>
    <w:lsdException w:name="toc 9" w:locked="1" w:semiHidden="1" w:unhideWhenUsed="1"/>
    <w:lsdException w:name="Normal Indent" w:locked="1" w:semiHidden="1" w:unhideWhenUsed="1"/>
    <w:lsdException w:name="footnote text" w:locked="1" w:semiHidden="1" w:unhideWhenUsed="1"/>
    <w:lsdException w:name="annotation text" w:locked="1" w:semiHidden="1" w:unhideWhenUsed="1"/>
    <w:lsdException w:name="header" w:locked="1" w:semiHidden="1" w:unhideWhenUsed="1"/>
    <w:lsdException w:name="footer" w:locked="1" w:semiHidden="1" w:unhideWhenUsed="1"/>
    <w:lsdException w:name="index heading" w:locked="1" w:semiHidden="1" w:unhideWhenUsed="1"/>
    <w:lsdException w:name="caption" w:locked="1" w:semiHidden="1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/>
    <w:lsdException w:name="List 2" w:locked="1" w:semiHidden="1" w:unhideWhenUsed="1"/>
    <w:lsdException w:name="List 3" w:locked="1" w:semiHidden="1" w:unhideWhenUsed="1"/>
    <w:lsdException w:name="List 4" w:locked="1"/>
    <w:lsdException w:name="List 5" w:lock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locked="1" w:qFormat="1"/>
    <w:lsdException w:name="Closing" w:locked="1" w:semiHidden="1" w:unhideWhenUsed="1"/>
    <w:lsdException w:name="Signature" w:locked="1" w:semiHidden="1" w:unhideWhenUsed="1"/>
    <w:lsdException w:name="Default Paragraph Font" w:locked="1" w:semiHidden="1" w:unhideWhenUsed="1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locked="1" w:qFormat="1"/>
    <w:lsdException w:name="Salutation" w:locked="1"/>
    <w:lsdException w:name="Date" w:locked="1"/>
    <w:lsdException w:name="Body Text First Indent" w:lock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qFormat="1"/>
    <w:lsdException w:name="Emphasis" w:locked="1" w:qFormat="1"/>
    <w:lsdException w:name="Document Map" w:locked="1" w:semiHidden="1" w:unhideWhenUsed="1"/>
    <w:lsdException w:name="Plain Text" w:locked="1" w:semiHidden="1" w:uiPriority="99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Grid" w:locked="1"/>
    <w:lsdException w:name="Table Theme" w:locked="1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ody1">
    <w:name w:val="Body 1"/>
    <w:pPr>
      <w:spacing w:line="235" w:lineRule="auto"/>
      <w:ind w:left="144" w:hanging="144"/>
      <w:outlineLvl w:val="0"/>
    </w:pPr>
    <w:rPr>
      <w:rFonts w:eastAsia="Arial Unicode MS"/>
      <w:color w:val="000000"/>
      <w:sz w:val="24"/>
      <w:u w:color="000000"/>
    </w:rPr>
  </w:style>
  <w:style w:type="paragraph" w:styleId="ListParagraph">
    <w:name w:val="List Paragraph"/>
    <w:basedOn w:val="Normal"/>
    <w:uiPriority w:val="34"/>
    <w:qFormat/>
    <w:rsid w:val="00FA3001"/>
    <w:pPr>
      <w:ind w:left="720"/>
      <w:contextualSpacing/>
    </w:pPr>
  </w:style>
  <w:style w:type="paragraph" w:styleId="PlainText">
    <w:name w:val="Plain Text"/>
    <w:basedOn w:val="Normal"/>
    <w:link w:val="PlainTextChar"/>
    <w:uiPriority w:val="99"/>
    <w:unhideWhenUsed/>
    <w:locked/>
    <w:rsid w:val="00DC32F7"/>
    <w:rPr>
      <w:rFonts w:ascii="Calibri" w:eastAsiaTheme="minorHAnsi" w:hAnsi="Calibri" w:cstheme="minorBid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DC32F7"/>
    <w:rPr>
      <w:rFonts w:ascii="Calibri" w:eastAsiaTheme="minorHAnsi" w:hAnsi="Calibri" w:cstheme="minorBidi"/>
      <w:sz w:val="22"/>
      <w:szCs w:val="21"/>
    </w:rPr>
  </w:style>
  <w:style w:type="character" w:styleId="Hyperlink">
    <w:name w:val="Hyperlink"/>
    <w:basedOn w:val="DefaultParagraphFont"/>
    <w:unhideWhenUsed/>
    <w:locked/>
    <w:rsid w:val="00556C8E"/>
    <w:rPr>
      <w:color w:val="0000FF" w:themeColor="hyperlink"/>
      <w:u w:val="single"/>
    </w:rPr>
  </w:style>
  <w:style w:type="paragraph" w:customStyle="1" w:styleId="Default">
    <w:name w:val="Default"/>
    <w:rsid w:val="00EF2F9B"/>
    <w:pPr>
      <w:autoSpaceDE w:val="0"/>
      <w:autoSpaceDN w:val="0"/>
      <w:adjustRightInd w:val="0"/>
    </w:pPr>
    <w:rPr>
      <w:rFonts w:ascii="Goudy Old Style" w:hAnsi="Goudy Old Style" w:cs="Goudy Old Style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semiHidden/>
    <w:unhideWhenUsed/>
    <w:locked/>
    <w:rsid w:val="0006236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06236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18662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081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52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E9267E953EA884398D504E7A0F3E851" ma:contentTypeVersion="12" ma:contentTypeDescription="Create a new document." ma:contentTypeScope="" ma:versionID="2dff63b5cb31751140dfc00a09534a67">
  <xsd:schema xmlns:xsd="http://www.w3.org/2001/XMLSchema" xmlns:xs="http://www.w3.org/2001/XMLSchema" xmlns:p="http://schemas.microsoft.com/office/2006/metadata/properties" xmlns:ns3="5e929859-c567-4a02-9979-6401d703adae" xmlns:ns4="b7a797fc-3c94-4326-8477-4d519fb1b302" targetNamespace="http://schemas.microsoft.com/office/2006/metadata/properties" ma:root="true" ma:fieldsID="458afa6b6927e849b431749bb805aeaf" ns3:_="" ns4:_="">
    <xsd:import namespace="5e929859-c567-4a02-9979-6401d703adae"/>
    <xsd:import namespace="b7a797fc-3c94-4326-8477-4d519fb1b302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ingHintHash" minOccurs="0"/>
                <xsd:element ref="ns3:SharedWithDetails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DateTaken" minOccurs="0"/>
                <xsd:element ref="ns4:MediaServiceEventHashCode" minOccurs="0"/>
                <xsd:element ref="ns4:MediaServiceGenerationTime" minOccurs="0"/>
                <xsd:element ref="ns4:MediaServiceOCR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929859-c567-4a02-9979-6401d703ada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9" nillable="true" ma:displayName="Sharing Hint Hash" ma:internalName="SharingHintHash" ma:readOnly="true">
      <xsd:simpleType>
        <xsd:restriction base="dms:Text"/>
      </xsd:simpleType>
    </xsd:element>
    <xsd:element name="SharedWithDetails" ma:index="10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797fc-3c94-4326-8477-4d519fb1b30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4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411832F-6163-4BD2-B264-307197BF546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e929859-c567-4a02-9979-6401d703adae"/>
    <ds:schemaRef ds:uri="b7a797fc-3c94-4326-8477-4d519fb1b30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C9BA3D1-0979-4CA9-A28B-AC18C67A6DD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888FD7A-4F83-4AEA-B8D2-99224534A14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57C9475D-1BED-4627-B877-6C7FA96722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115</Words>
  <Characters>66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BCCD</Company>
  <LinksUpToDate>false</LinksUpToDate>
  <CharactersWithSpaces>7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rdlicka, Rick</dc:creator>
  <cp:lastModifiedBy>Yearyean, Nathan</cp:lastModifiedBy>
  <cp:revision>2</cp:revision>
  <cp:lastPrinted>2018-04-03T18:28:00Z</cp:lastPrinted>
  <dcterms:created xsi:type="dcterms:W3CDTF">2022-09-12T18:05:00Z</dcterms:created>
  <dcterms:modified xsi:type="dcterms:W3CDTF">2022-09-12T18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E9267E953EA884398D504E7A0F3E851</vt:lpwstr>
  </property>
  <property fmtid="{D5CDD505-2E9C-101B-9397-08002B2CF9AE}" pid="3" name="IsMyDocuments">
    <vt:bool>true</vt:bool>
  </property>
</Properties>
</file>